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3248CD" w14:textId="1B0B546C" w:rsidR="00157704" w:rsidRPr="00157704" w:rsidRDefault="00A4057B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A4057B">
        <w:rPr>
          <w:rFonts w:ascii="Times New Roman" w:eastAsia="Times New Roman" w:hAnsi="Times New Roman" w:cs="Times New Roman" w:hint="eastAsia"/>
          <w:sz w:val="24"/>
          <w:szCs w:val="24"/>
        </w:rPr>
        <w:t>(T26)</w:t>
      </w:r>
      <w:r w:rsidRPr="00A4057B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Pr="00A4057B">
        <w:rPr>
          <w:rFonts w:ascii="Times New Roman" w:eastAsia="Times New Roman" w:hAnsi="Times New Roman" w:cs="Times New Roman" w:hint="eastAsia"/>
          <w:sz w:val="24"/>
          <w:szCs w:val="24"/>
        </w:rPr>
        <w:t>LinqPad</w:t>
      </w:r>
      <w:proofErr w:type="spellEnd"/>
      <w:r w:rsidRPr="00A4057B">
        <w:rPr>
          <w:rFonts w:ascii="新細明體" w:eastAsia="新細明體" w:hAnsi="新細明體" w:cs="新細明體" w:hint="eastAsia"/>
          <w:sz w:val="24"/>
          <w:szCs w:val="24"/>
        </w:rPr>
        <w:t>輔助軟體</w:t>
      </w:r>
      <w:r w:rsidR="00157704">
        <w:rPr>
          <w:rFonts w:ascii="新細明體" w:eastAsia="新細明體" w:hAnsi="新細明體" w:cs="新細明體"/>
          <w:sz w:val="24"/>
          <w:szCs w:val="24"/>
        </w:rPr>
        <w:br/>
      </w:r>
      <w:proofErr w:type="spellStart"/>
      <w:r w:rsidR="00157704" w:rsidRPr="00BF1C8A">
        <w:rPr>
          <w:rFonts w:ascii="Times New Roman" w:eastAsia="Times New Roman" w:hAnsi="Times New Roman" w:cs="Times New Roman"/>
          <w:sz w:val="24"/>
          <w:szCs w:val="24"/>
        </w:rPr>
        <w:t>CourseGUID</w:t>
      </w:r>
      <w:proofErr w:type="spellEnd"/>
      <w:r w:rsidR="00157704" w:rsidRPr="00BF1C8A">
        <w:rPr>
          <w:rFonts w:ascii="Times New Roman" w:eastAsia="Times New Roman" w:hAnsi="Times New Roman" w:cs="Times New Roman"/>
          <w:sz w:val="24"/>
          <w:szCs w:val="24"/>
        </w:rPr>
        <w:t>: 5ba9a6fe-7475-4b0c-8b99-bbcf7f5e2e1c</w:t>
      </w:r>
      <w:r w:rsidR="00157704">
        <w:rPr>
          <w:rFonts w:ascii="Times New Roman" w:eastAsia="Times New Roman" w:hAnsi="Times New Roman" w:cs="Times New Roman"/>
          <w:sz w:val="24"/>
          <w:szCs w:val="24"/>
        </w:rPr>
        <w:br/>
      </w:r>
      <w:r w:rsidR="00157704"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57704">
        <w:rPr>
          <w:rFonts w:ascii="Times New Roman" w:eastAsia="Times New Roman" w:hAnsi="Times New Roman" w:cs="Times New Roman"/>
          <w:sz w:val="24"/>
          <w:szCs w:val="24"/>
        </w:rPr>
        <w:br/>
      </w:r>
      <w:r w:rsidR="0080311E" w:rsidRPr="0080311E">
        <w:rPr>
          <w:rFonts w:ascii="Times New Roman" w:eastAsia="Times New Roman" w:hAnsi="Times New Roman" w:cs="Times New Roman" w:hint="eastAsia"/>
          <w:sz w:val="24"/>
          <w:szCs w:val="24"/>
        </w:rPr>
        <w:t>(T26)</w:t>
      </w:r>
      <w:r w:rsidR="0080311E" w:rsidRPr="0080311E">
        <w:rPr>
          <w:rFonts w:ascii="新細明體" w:eastAsia="新細明體" w:hAnsi="新細明體" w:cs="新細明體" w:hint="eastAsia"/>
          <w:sz w:val="24"/>
          <w:szCs w:val="24"/>
        </w:rPr>
        <w:t>討論</w:t>
      </w:r>
      <w:proofErr w:type="spellStart"/>
      <w:r w:rsidR="0080311E" w:rsidRPr="0080311E">
        <w:rPr>
          <w:rFonts w:ascii="Times New Roman" w:eastAsia="Times New Roman" w:hAnsi="Times New Roman" w:cs="Times New Roman" w:hint="eastAsia"/>
          <w:sz w:val="24"/>
          <w:szCs w:val="24"/>
        </w:rPr>
        <w:t>LinqPad</w:t>
      </w:r>
      <w:proofErr w:type="spellEnd"/>
      <w:r w:rsidR="0080311E" w:rsidRPr="0080311E">
        <w:rPr>
          <w:rFonts w:ascii="新細明體" w:eastAsia="新細明體" w:hAnsi="新細明體" w:cs="新細明體" w:hint="eastAsia"/>
          <w:sz w:val="24"/>
          <w:szCs w:val="24"/>
        </w:rPr>
        <w:t>輔助軟體</w:t>
      </w:r>
      <w:r w:rsidR="00157704">
        <w:rPr>
          <w:rFonts w:ascii="新細明體" w:eastAsia="新細明體" w:hAnsi="新細明體" w:cs="新細明體"/>
          <w:sz w:val="24"/>
          <w:szCs w:val="24"/>
        </w:rPr>
        <w:br/>
      </w:r>
      <w:r w:rsidR="00157704" w:rsidRPr="00075F7C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 w:rsidR="00157704">
        <w:rPr>
          <w:rFonts w:ascii="Times New Roman" w:eastAsia="Times New Roman" w:hAnsi="Times New Roman" w:cs="Times New Roman"/>
          <w:sz w:val="24"/>
          <w:szCs w:val="24"/>
        </w:rPr>
        <w:br/>
      </w:r>
      <w:r w:rsidR="00157704" w:rsidRPr="00157704">
        <w:rPr>
          <w:rFonts w:ascii="Times New Roman" w:eastAsia="Times New Roman" w:hAnsi="Times New Roman" w:cs="Times New Roman"/>
          <w:sz w:val="24"/>
          <w:szCs w:val="24"/>
        </w:rPr>
        <w:t>0. Summary</w:t>
      </w:r>
    </w:p>
    <w:p w14:paraId="171F8ABC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301A1E5C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1. Download </w:t>
      </w:r>
      <w:proofErr w:type="spellStart"/>
      <w:r w:rsidRPr="00157704">
        <w:rPr>
          <w:rFonts w:ascii="Times New Roman" w:eastAsia="Times New Roman" w:hAnsi="Times New Roman" w:cs="Times New Roman"/>
          <w:sz w:val="24"/>
          <w:szCs w:val="24"/>
        </w:rPr>
        <w:t>Linqpad</w:t>
      </w:r>
      <w:proofErr w:type="spellEnd"/>
    </w:p>
    <w:p w14:paraId="750B7943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5437EC9F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2. </w:t>
      </w:r>
      <w:proofErr w:type="spellStart"/>
      <w:r w:rsidRPr="00157704">
        <w:rPr>
          <w:rFonts w:ascii="Times New Roman" w:eastAsia="Times New Roman" w:hAnsi="Times New Roman" w:cs="Times New Roman"/>
          <w:sz w:val="24"/>
          <w:szCs w:val="24"/>
        </w:rPr>
        <w:t>LinqPad</w:t>
      </w:r>
      <w:proofErr w:type="spellEnd"/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 Introduction</w:t>
      </w:r>
    </w:p>
    <w:p w14:paraId="007D79F0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>-----------</w:t>
      </w:r>
    </w:p>
    <w:p w14:paraId="68BBAE6C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3. </w:t>
      </w:r>
      <w:proofErr w:type="spellStart"/>
      <w:proofErr w:type="gramStart"/>
      <w:r w:rsidRPr="00157704">
        <w:rPr>
          <w:rFonts w:ascii="Times New Roman" w:eastAsia="Times New Roman" w:hAnsi="Times New Roman" w:cs="Times New Roman"/>
          <w:sz w:val="24"/>
          <w:szCs w:val="24"/>
        </w:rPr>
        <w:t>LinqPad</w:t>
      </w:r>
      <w:proofErr w:type="spellEnd"/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 :</w:t>
      </w:r>
      <w:proofErr w:type="gramEnd"/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proofErr w:type="spellStart"/>
      <w:r w:rsidRPr="00157704">
        <w:rPr>
          <w:rFonts w:ascii="Times New Roman" w:eastAsia="Times New Roman" w:hAnsi="Times New Roman" w:cs="Times New Roman"/>
          <w:sz w:val="24"/>
          <w:szCs w:val="24"/>
        </w:rPr>
        <w:t>Linq</w:t>
      </w:r>
      <w:proofErr w:type="spellEnd"/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 to </w:t>
      </w:r>
      <w:proofErr w:type="spellStart"/>
      <w:r w:rsidRPr="00157704">
        <w:rPr>
          <w:rFonts w:ascii="Times New Roman" w:eastAsia="Times New Roman" w:hAnsi="Times New Roman" w:cs="Times New Roman"/>
          <w:sz w:val="24"/>
          <w:szCs w:val="24"/>
        </w:rPr>
        <w:t>Sql</w:t>
      </w:r>
      <w:proofErr w:type="spellEnd"/>
    </w:p>
    <w:p w14:paraId="031F54F5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>3.1. TSQL</w:t>
      </w:r>
    </w:p>
    <w:p w14:paraId="640AF346" w14:textId="77777777" w:rsidR="00157704" w:rsidRPr="00157704" w:rsidRDefault="00157704" w:rsidP="00AB28AB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>3.2. Set up SQL Authentication</w:t>
      </w:r>
    </w:p>
    <w:p w14:paraId="75D9379C" w14:textId="10CB645D" w:rsidR="00B5387B" w:rsidRDefault="00157704" w:rsidP="00AB28AB">
      <w:pPr>
        <w:spacing w:after="0"/>
      </w:pPr>
      <w:r w:rsidRPr="00157704">
        <w:rPr>
          <w:rFonts w:ascii="Times New Roman" w:eastAsia="Times New Roman" w:hAnsi="Times New Roman" w:cs="Times New Roman"/>
          <w:sz w:val="24"/>
          <w:szCs w:val="24"/>
        </w:rPr>
        <w:t xml:space="preserve">3.3. Set up </w:t>
      </w:r>
      <w:proofErr w:type="spellStart"/>
      <w:r w:rsidRPr="00157704">
        <w:rPr>
          <w:rFonts w:ascii="Times New Roman" w:eastAsia="Times New Roman" w:hAnsi="Times New Roman" w:cs="Times New Roman"/>
          <w:sz w:val="24"/>
          <w:szCs w:val="24"/>
        </w:rPr>
        <w:t>Linqpad</w:t>
      </w:r>
      <w:proofErr w:type="spellEnd"/>
      <w:r>
        <w:rPr>
          <w:rFonts w:ascii="Times New Roman" w:eastAsia="Times New Roman" w:hAnsi="Times New Roman" w:cs="Times New Roman"/>
          <w:sz w:val="24"/>
          <w:szCs w:val="24"/>
        </w:rPr>
        <w:br/>
      </w:r>
      <w:r w:rsidRPr="00F60962">
        <w:rPr>
          <w:rFonts w:ascii="Times New Roman" w:eastAsia="Times New Roman" w:hAnsi="Times New Roman" w:cs="Times New Roman"/>
          <w:sz w:val="24"/>
          <w:szCs w:val="24"/>
        </w:rPr>
        <w:t>=======================================================================</w:t>
      </w:r>
      <w:r>
        <w:br/>
      </w:r>
      <w:r>
        <w:br/>
      </w:r>
    </w:p>
    <w:p w14:paraId="29374207" w14:textId="77777777" w:rsidR="00B5387B" w:rsidRDefault="00B5387B" w:rsidP="00AB28AB">
      <w:pPr>
        <w:spacing w:after="0"/>
      </w:pPr>
    </w:p>
    <w:p w14:paraId="47ECBED0" w14:textId="77777777" w:rsidR="00B5387B" w:rsidRDefault="00B5387B" w:rsidP="00AB28AB">
      <w:pPr>
        <w:spacing w:after="0"/>
      </w:pPr>
      <w:r>
        <w:rPr>
          <w:sz w:val="48"/>
          <w:szCs w:val="48"/>
        </w:rPr>
        <w:t>0. Summary</w:t>
      </w:r>
    </w:p>
    <w:p w14:paraId="60611B36" w14:textId="77777777" w:rsidR="00B5387B" w:rsidRDefault="00B5387B" w:rsidP="00AB28AB">
      <w:pPr>
        <w:spacing w:after="0"/>
      </w:pPr>
    </w:p>
    <w:p w14:paraId="085DC4CE" w14:textId="77777777" w:rsidR="00B5387B" w:rsidRDefault="00B5387B" w:rsidP="00AB28AB">
      <w:pPr>
        <w:spacing w:after="0"/>
      </w:pPr>
    </w:p>
    <w:p w14:paraId="1053D2AE" w14:textId="77777777" w:rsidR="00B5387B" w:rsidRDefault="00B5387B" w:rsidP="00AB28AB">
      <w:pPr>
        <w:spacing w:after="0"/>
      </w:pPr>
    </w:p>
    <w:p w14:paraId="7AC60764" w14:textId="77777777" w:rsidR="00B5387B" w:rsidRDefault="00B5387B" w:rsidP="00AB28AB">
      <w:pPr>
        <w:spacing w:after="0"/>
      </w:pPr>
      <w:r>
        <w:rPr>
          <w:sz w:val="27"/>
          <w:szCs w:val="27"/>
        </w:rPr>
        <w:t xml:space="preserve">* </w:t>
      </w:r>
      <w:r>
        <w:rPr>
          <w:sz w:val="27"/>
          <w:szCs w:val="27"/>
        </w:rPr>
        <w:t>我的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>課程最後一堂課</w:t>
      </w:r>
      <w:proofErr w:type="spellStart"/>
      <w:r>
        <w:rPr>
          <w:sz w:val="27"/>
          <w:szCs w:val="27"/>
        </w:rPr>
        <w:t>Linqpad</w:t>
      </w:r>
      <w:proofErr w:type="spellEnd"/>
      <w:r>
        <w:rPr>
          <w:sz w:val="27"/>
          <w:szCs w:val="27"/>
        </w:rPr>
        <w:t>，</w:t>
      </w:r>
      <w:proofErr w:type="spellStart"/>
      <w:r>
        <w:rPr>
          <w:sz w:val="27"/>
          <w:szCs w:val="27"/>
        </w:rPr>
        <w:t>LinqPad</w:t>
      </w:r>
      <w:proofErr w:type="spellEnd"/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的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免費版</w:t>
      </w:r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功能其實蠻陽春的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1A1691A6" w14:textId="77777777" w:rsidR="00B5387B" w:rsidRDefault="00B5387B" w:rsidP="00AB28AB">
      <w:pPr>
        <w:spacing w:after="0"/>
      </w:pPr>
      <w:r>
        <w:rPr>
          <w:sz w:val="27"/>
          <w:szCs w:val="27"/>
        </w:rPr>
        <w:t>但是因為我平常都在用</w:t>
      </w:r>
      <w:proofErr w:type="spellStart"/>
      <w:r>
        <w:rPr>
          <w:sz w:val="27"/>
          <w:szCs w:val="27"/>
        </w:rPr>
        <w:t>Resharper</w:t>
      </w:r>
      <w:proofErr w:type="spellEnd"/>
      <w:r>
        <w:rPr>
          <w:sz w:val="27"/>
          <w:szCs w:val="27"/>
        </w:rPr>
        <w:t>，所以其實</w:t>
      </w:r>
      <w:proofErr w:type="spellStart"/>
      <w:r>
        <w:rPr>
          <w:sz w:val="27"/>
          <w:szCs w:val="27"/>
        </w:rPr>
        <w:t>LinqPad</w:t>
      </w:r>
      <w:proofErr w:type="spellEnd"/>
      <w:r>
        <w:rPr>
          <w:sz w:val="27"/>
          <w:szCs w:val="27"/>
        </w:rPr>
        <w:t xml:space="preserve"> </w:t>
      </w:r>
      <w:r>
        <w:rPr>
          <w:sz w:val="27"/>
          <w:szCs w:val="27"/>
        </w:rPr>
        <w:t>我真的</w:t>
      </w:r>
      <w:proofErr w:type="gramStart"/>
      <w:r>
        <w:rPr>
          <w:sz w:val="27"/>
          <w:szCs w:val="27"/>
        </w:rPr>
        <w:t>還蠻少用</w:t>
      </w:r>
      <w:proofErr w:type="gramEnd"/>
      <w:r>
        <w:rPr>
          <w:sz w:val="27"/>
          <w:szCs w:val="27"/>
        </w:rPr>
        <w:t>的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EDE4CC4" w14:textId="77777777" w:rsidR="00B5387B" w:rsidRDefault="00B5387B" w:rsidP="00AB28AB">
      <w:pPr>
        <w:spacing w:after="0"/>
      </w:pPr>
      <w:r>
        <w:rPr>
          <w:sz w:val="27"/>
          <w:szCs w:val="27"/>
        </w:rPr>
        <w:t>因此免費版已經算是夠我用的。這個</w:t>
      </w:r>
      <w:r>
        <w:rPr>
          <w:sz w:val="27"/>
          <w:szCs w:val="27"/>
        </w:rPr>
        <w:t>video</w:t>
      </w:r>
      <w:r>
        <w:rPr>
          <w:sz w:val="27"/>
          <w:szCs w:val="27"/>
        </w:rPr>
        <w:t>我使用了免費版來介紹</w:t>
      </w:r>
      <w:proofErr w:type="spellStart"/>
      <w:r>
        <w:rPr>
          <w:sz w:val="27"/>
          <w:szCs w:val="27"/>
        </w:rPr>
        <w:t>Linqpad</w:t>
      </w:r>
      <w:proofErr w:type="spellEnd"/>
      <w:r>
        <w:rPr>
          <w:sz w:val="27"/>
          <w:szCs w:val="27"/>
        </w:rPr>
        <w:t>功能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6133F5A2" w14:textId="77777777" w:rsidR="00B5387B" w:rsidRDefault="00B5387B" w:rsidP="00AB28AB">
      <w:pPr>
        <w:spacing w:after="0"/>
      </w:pPr>
      <w:r>
        <w:rPr>
          <w:sz w:val="27"/>
          <w:szCs w:val="27"/>
        </w:rPr>
        <w:t>如果你覺得</w:t>
      </w:r>
      <w:r>
        <w:rPr>
          <w:sz w:val="27"/>
          <w:szCs w:val="27"/>
        </w:rPr>
        <w:t xml:space="preserve"> auto complete </w:t>
      </w:r>
      <w:r>
        <w:rPr>
          <w:sz w:val="27"/>
          <w:szCs w:val="27"/>
        </w:rPr>
        <w:t>功能對你很重要，就花個</w:t>
      </w:r>
      <w:r>
        <w:rPr>
          <w:sz w:val="27"/>
          <w:szCs w:val="27"/>
        </w:rPr>
        <w:t xml:space="preserve">USD45 </w:t>
      </w:r>
      <w:r>
        <w:rPr>
          <w:sz w:val="27"/>
          <w:szCs w:val="27"/>
        </w:rPr>
        <w:t>可以買單機版</w:t>
      </w:r>
      <w:r>
        <w:rPr>
          <w:rFonts w:ascii="新細明體" w:eastAsia="新細明體" w:hAnsi="新細明體" w:cs="新細明體" w:hint="eastAsia"/>
          <w:sz w:val="27"/>
          <w:szCs w:val="27"/>
        </w:rPr>
        <w:t>。</w:t>
      </w:r>
    </w:p>
    <w:p w14:paraId="21634090" w14:textId="77777777" w:rsidR="00B5387B" w:rsidRDefault="00B5387B" w:rsidP="00AB28AB">
      <w:pPr>
        <w:spacing w:after="0"/>
      </w:pPr>
      <w:r>
        <w:rPr>
          <w:sz w:val="27"/>
          <w:szCs w:val="27"/>
        </w:rPr>
        <w:t>該</w:t>
      </w:r>
      <w:r>
        <w:rPr>
          <w:sz w:val="27"/>
          <w:szCs w:val="27"/>
        </w:rPr>
        <w:t xml:space="preserve">tutorial </w:t>
      </w:r>
      <w:r>
        <w:rPr>
          <w:sz w:val="27"/>
          <w:szCs w:val="27"/>
        </w:rPr>
        <w:t>介紹了</w:t>
      </w:r>
      <w:r>
        <w:rPr>
          <w:sz w:val="27"/>
          <w:szCs w:val="27"/>
        </w:rPr>
        <w:t xml:space="preserve"> </w:t>
      </w:r>
      <w:proofErr w:type="spellStart"/>
      <w:r>
        <w:rPr>
          <w:sz w:val="27"/>
          <w:szCs w:val="27"/>
        </w:rPr>
        <w:t>Sql</w:t>
      </w:r>
      <w:proofErr w:type="spellEnd"/>
      <w:r>
        <w:rPr>
          <w:sz w:val="27"/>
          <w:szCs w:val="27"/>
        </w:rPr>
        <w:t xml:space="preserve"> like 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 xml:space="preserve"> Query </w:t>
      </w:r>
      <w:r>
        <w:rPr>
          <w:sz w:val="27"/>
          <w:szCs w:val="27"/>
        </w:rPr>
        <w:t>轉成</w:t>
      </w:r>
      <w:r>
        <w:rPr>
          <w:sz w:val="27"/>
          <w:szCs w:val="27"/>
        </w:rPr>
        <w:t xml:space="preserve"> Lambda expression 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 xml:space="preserve"> query</w:t>
      </w:r>
      <w:r>
        <w:rPr>
          <w:rFonts w:ascii="新細明體" w:eastAsia="新細明體" w:hAnsi="新細明體" w:cs="新細明體" w:hint="eastAsia"/>
          <w:sz w:val="27"/>
          <w:szCs w:val="27"/>
        </w:rPr>
        <w:t>，</w:t>
      </w:r>
    </w:p>
    <w:p w14:paraId="77B09FB0" w14:textId="77777777" w:rsidR="00B5387B" w:rsidRDefault="00B5387B" w:rsidP="00AB28AB">
      <w:pPr>
        <w:spacing w:after="0"/>
      </w:pPr>
      <w:r>
        <w:rPr>
          <w:sz w:val="27"/>
          <w:szCs w:val="27"/>
        </w:rPr>
        <w:t>也介紹了</w:t>
      </w:r>
      <w:r>
        <w:rPr>
          <w:sz w:val="27"/>
          <w:szCs w:val="27"/>
        </w:rPr>
        <w:t>  </w:t>
      </w:r>
      <w:proofErr w:type="spellStart"/>
      <w:r>
        <w:rPr>
          <w:sz w:val="27"/>
          <w:szCs w:val="27"/>
        </w:rPr>
        <w:t>Linq</w:t>
      </w:r>
      <w:proofErr w:type="spellEnd"/>
      <w:r>
        <w:rPr>
          <w:sz w:val="27"/>
          <w:szCs w:val="27"/>
        </w:rPr>
        <w:t>轉成</w:t>
      </w:r>
      <w:proofErr w:type="spellStart"/>
      <w:r>
        <w:rPr>
          <w:sz w:val="27"/>
          <w:szCs w:val="27"/>
        </w:rPr>
        <w:t>sql</w:t>
      </w:r>
      <w:proofErr w:type="spellEnd"/>
      <w:r>
        <w:rPr>
          <w:sz w:val="27"/>
          <w:szCs w:val="27"/>
        </w:rPr>
        <w:t xml:space="preserve"> (</w:t>
      </w:r>
      <w:r>
        <w:rPr>
          <w:sz w:val="27"/>
          <w:szCs w:val="27"/>
        </w:rPr>
        <w:t>其實我通常都是用</w:t>
      </w:r>
      <w:proofErr w:type="spellStart"/>
      <w:r>
        <w:rPr>
          <w:sz w:val="27"/>
          <w:szCs w:val="27"/>
        </w:rPr>
        <w:t>sql</w:t>
      </w:r>
      <w:proofErr w:type="spellEnd"/>
      <w:r>
        <w:rPr>
          <w:sz w:val="27"/>
          <w:szCs w:val="27"/>
        </w:rPr>
        <w:t xml:space="preserve"> profiler</w:t>
      </w:r>
      <w:r>
        <w:rPr>
          <w:sz w:val="27"/>
          <w:szCs w:val="27"/>
        </w:rPr>
        <w:t>來看更多資訊</w:t>
      </w:r>
      <w:r>
        <w:rPr>
          <w:sz w:val="27"/>
          <w:szCs w:val="27"/>
        </w:rPr>
        <w:t>)</w:t>
      </w:r>
    </w:p>
    <w:p w14:paraId="4DEB18CD" w14:textId="77777777" w:rsidR="00B5387B" w:rsidRDefault="00B5387B" w:rsidP="00AB28AB">
      <w:pPr>
        <w:spacing w:after="0"/>
      </w:pPr>
    </w:p>
    <w:p w14:paraId="4F233FAC" w14:textId="77777777" w:rsidR="00B5387B" w:rsidRDefault="00B5387B" w:rsidP="00AB28AB">
      <w:pPr>
        <w:spacing w:after="0"/>
      </w:pPr>
    </w:p>
    <w:p w14:paraId="164E831A" w14:textId="77777777" w:rsidR="00B5387B" w:rsidRDefault="00B5387B" w:rsidP="00AB28AB">
      <w:pPr>
        <w:spacing w:after="0"/>
      </w:pPr>
      <w:r>
        <w:rPr>
          <w:sz w:val="48"/>
          <w:szCs w:val="48"/>
        </w:rPr>
        <w:t xml:space="preserve">1. Download </w:t>
      </w:r>
      <w:proofErr w:type="spellStart"/>
      <w:r>
        <w:rPr>
          <w:sz w:val="48"/>
          <w:szCs w:val="48"/>
        </w:rPr>
        <w:t>Linqpad</w:t>
      </w:r>
      <w:proofErr w:type="spellEnd"/>
    </w:p>
    <w:p w14:paraId="5D083936" w14:textId="77777777" w:rsidR="00B5387B" w:rsidRDefault="00B5387B" w:rsidP="00AB28AB">
      <w:pPr>
        <w:spacing w:after="0"/>
      </w:pPr>
    </w:p>
    <w:p w14:paraId="1F87B25F" w14:textId="77777777" w:rsidR="00B5387B" w:rsidRDefault="00000000" w:rsidP="00AB28AB">
      <w:pPr>
        <w:spacing w:after="0"/>
      </w:pPr>
      <w:hyperlink r:id="rId9" w:history="1">
        <w:r w:rsidR="00B5387B">
          <w:rPr>
            <w:rStyle w:val="Hyperlink"/>
          </w:rPr>
          <w:t>https://www.linqpad.net/</w:t>
        </w:r>
      </w:hyperlink>
    </w:p>
    <w:p w14:paraId="33D2B39D" w14:textId="77777777" w:rsidR="00B5387B" w:rsidRDefault="00B5387B" w:rsidP="00AB28AB">
      <w:pPr>
        <w:spacing w:after="0"/>
      </w:pPr>
    </w:p>
    <w:p w14:paraId="3541645B" w14:textId="77777777" w:rsidR="00B5387B" w:rsidRDefault="00B5387B" w:rsidP="00AB28AB">
      <w:pPr>
        <w:spacing w:after="0"/>
      </w:pPr>
    </w:p>
    <w:p w14:paraId="28B3B420" w14:textId="3A0A135D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7B9B177A" wp14:editId="2AA5E9E1">
            <wp:extent cx="5274310" cy="3977005"/>
            <wp:effectExtent l="0" t="0" r="2540" b="4445"/>
            <wp:docPr id="81" name="Picture 8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1120AE4" w14:textId="77777777" w:rsidR="00B5387B" w:rsidRDefault="00B5387B" w:rsidP="00AB28AB">
      <w:pPr>
        <w:spacing w:after="0"/>
      </w:pPr>
    </w:p>
    <w:p w14:paraId="7C388971" w14:textId="77777777" w:rsidR="00B5387B" w:rsidRDefault="00B5387B" w:rsidP="00AB28AB">
      <w:pPr>
        <w:spacing w:after="0"/>
      </w:pPr>
    </w:p>
    <w:p w14:paraId="1FFDB23B" w14:textId="77777777" w:rsidR="00B5387B" w:rsidRDefault="00B5387B" w:rsidP="00AB28AB">
      <w:pPr>
        <w:spacing w:after="0"/>
      </w:pPr>
    </w:p>
    <w:p w14:paraId="62AB56C6" w14:textId="67CE5BA5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07E08C39" wp14:editId="63344881">
            <wp:extent cx="5274310" cy="3977005"/>
            <wp:effectExtent l="0" t="0" r="2540" b="4445"/>
            <wp:docPr id="80" name="Picture 8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2CE5DC" w14:textId="77777777" w:rsidR="00B5387B" w:rsidRDefault="00B5387B" w:rsidP="00AB28AB">
      <w:pPr>
        <w:spacing w:after="0"/>
      </w:pPr>
    </w:p>
    <w:p w14:paraId="6F7B1364" w14:textId="77777777" w:rsidR="00B5387B" w:rsidRDefault="00B5387B" w:rsidP="00AB28AB">
      <w:pPr>
        <w:spacing w:after="0"/>
      </w:pPr>
    </w:p>
    <w:p w14:paraId="5FA3E7CD" w14:textId="77777777" w:rsidR="00B5387B" w:rsidRDefault="00B5387B" w:rsidP="00AB28AB">
      <w:pPr>
        <w:spacing w:after="0"/>
      </w:pPr>
    </w:p>
    <w:p w14:paraId="2E0082B5" w14:textId="2FEE9145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4C702592" wp14:editId="46F7EA91">
            <wp:extent cx="5274310" cy="3977005"/>
            <wp:effectExtent l="0" t="0" r="2540" b="4445"/>
            <wp:docPr id="79" name="Picture 7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32E6C" w14:textId="77777777" w:rsidR="00B5387B" w:rsidRDefault="00B5387B" w:rsidP="00AB28AB">
      <w:pPr>
        <w:spacing w:after="0"/>
      </w:pPr>
    </w:p>
    <w:p w14:paraId="6338C8D0" w14:textId="77777777" w:rsidR="00B5387B" w:rsidRDefault="00B5387B" w:rsidP="00AB28AB">
      <w:pPr>
        <w:spacing w:after="0"/>
      </w:pPr>
    </w:p>
    <w:p w14:paraId="147CBCC4" w14:textId="77777777" w:rsidR="00B5387B" w:rsidRDefault="00B5387B" w:rsidP="00AB28AB">
      <w:pPr>
        <w:spacing w:after="0"/>
      </w:pPr>
    </w:p>
    <w:p w14:paraId="10625F95" w14:textId="682F374D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055E3B18" wp14:editId="0CF32DC3">
            <wp:extent cx="5274310" cy="3977005"/>
            <wp:effectExtent l="0" t="0" r="2540" b="4445"/>
            <wp:docPr id="78" name="Picture 7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F98955" w14:textId="77777777" w:rsidR="00B5387B" w:rsidRDefault="00B5387B" w:rsidP="00AB28AB">
      <w:pPr>
        <w:spacing w:after="0"/>
      </w:pPr>
    </w:p>
    <w:p w14:paraId="0816502F" w14:textId="77777777" w:rsidR="00B5387B" w:rsidRDefault="00B5387B" w:rsidP="00AB28AB">
      <w:pPr>
        <w:spacing w:after="0"/>
      </w:pPr>
    </w:p>
    <w:p w14:paraId="5B0EC76E" w14:textId="440CF05F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0B0DAE29" wp14:editId="7DD734AE">
            <wp:extent cx="5274310" cy="3977005"/>
            <wp:effectExtent l="0" t="0" r="2540" b="4445"/>
            <wp:docPr id="77" name="Picture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397700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5B52E" w14:textId="77777777" w:rsidR="00B5387B" w:rsidRDefault="00B5387B" w:rsidP="00AB28AB">
      <w:pPr>
        <w:spacing w:after="0"/>
      </w:pPr>
    </w:p>
    <w:p w14:paraId="330486F8" w14:textId="77777777" w:rsidR="00B5387B" w:rsidRDefault="00B5387B" w:rsidP="00AB28AB">
      <w:pPr>
        <w:spacing w:after="0"/>
      </w:pPr>
    </w:p>
    <w:p w14:paraId="4FBAA917" w14:textId="77777777" w:rsidR="00B5387B" w:rsidRDefault="00B5387B" w:rsidP="00AB28AB">
      <w:pPr>
        <w:spacing w:after="0"/>
      </w:pPr>
    </w:p>
    <w:p w14:paraId="46F5BEC2" w14:textId="77777777" w:rsidR="00B5387B" w:rsidRDefault="00B5387B" w:rsidP="00AB28AB">
      <w:pPr>
        <w:spacing w:after="0"/>
      </w:pPr>
      <w:r>
        <w:rPr>
          <w:sz w:val="48"/>
          <w:szCs w:val="48"/>
        </w:rPr>
        <w:t xml:space="preserve">2. </w:t>
      </w:r>
      <w:proofErr w:type="spellStart"/>
      <w:r>
        <w:rPr>
          <w:sz w:val="48"/>
          <w:szCs w:val="48"/>
        </w:rPr>
        <w:t>LinqPad</w:t>
      </w:r>
      <w:proofErr w:type="spellEnd"/>
      <w:r>
        <w:rPr>
          <w:sz w:val="48"/>
          <w:szCs w:val="48"/>
        </w:rPr>
        <w:t xml:space="preserve"> Introduction</w:t>
      </w:r>
    </w:p>
    <w:p w14:paraId="5CA3E56D" w14:textId="77777777" w:rsidR="00B5387B" w:rsidRDefault="00B5387B" w:rsidP="00AB28AB">
      <w:pPr>
        <w:spacing w:after="0"/>
      </w:pPr>
    </w:p>
    <w:p w14:paraId="16A57558" w14:textId="77777777" w:rsidR="00B5387B" w:rsidRDefault="00B5387B" w:rsidP="00AB28AB">
      <w:pPr>
        <w:spacing w:after="0"/>
      </w:pPr>
    </w:p>
    <w:p w14:paraId="64937647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20"/>
          <w:szCs w:val="20"/>
        </w:rPr>
        <w:t>int</w:t>
      </w:r>
      <w:r>
        <w:rPr>
          <w:rFonts w:ascii="Consolas" w:hAnsi="Consolas"/>
          <w:sz w:val="20"/>
          <w:szCs w:val="20"/>
        </w:rPr>
        <w:t>[</w:t>
      </w:r>
      <w:proofErr w:type="gramEnd"/>
      <w:r>
        <w:rPr>
          <w:rFonts w:ascii="Consolas" w:hAnsi="Consolas"/>
          <w:sz w:val="20"/>
          <w:szCs w:val="20"/>
        </w:rPr>
        <w:t xml:space="preserve">] </w:t>
      </w:r>
      <w:proofErr w:type="spellStart"/>
      <w:r>
        <w:rPr>
          <w:rFonts w:ascii="Consolas" w:hAnsi="Consolas"/>
          <w:sz w:val="20"/>
          <w:szCs w:val="20"/>
        </w:rPr>
        <w:t>intArr</w:t>
      </w:r>
      <w:proofErr w:type="spellEnd"/>
      <w:r>
        <w:rPr>
          <w:rFonts w:ascii="Consolas" w:hAnsi="Consolas"/>
          <w:sz w:val="20"/>
          <w:szCs w:val="20"/>
        </w:rPr>
        <w:t xml:space="preserve"> = {</w:t>
      </w:r>
      <w:r>
        <w:rPr>
          <w:rFonts w:ascii="Consolas" w:hAnsi="Consolas"/>
          <w:color w:val="C81EFA"/>
          <w:sz w:val="20"/>
          <w:szCs w:val="20"/>
        </w:rPr>
        <w:t>1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2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3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4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5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6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7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8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9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10</w:t>
      </w:r>
      <w:r>
        <w:rPr>
          <w:rFonts w:ascii="Consolas" w:hAnsi="Consolas"/>
          <w:sz w:val="20"/>
          <w:szCs w:val="20"/>
        </w:rPr>
        <w:t>};</w:t>
      </w:r>
    </w:p>
    <w:p w14:paraId="082D5C4F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20"/>
          <w:szCs w:val="20"/>
        </w:rPr>
        <w:t>var</w:t>
      </w:r>
      <w:r>
        <w:t> </w:t>
      </w:r>
      <w:proofErr w:type="spellStart"/>
      <w:r>
        <w:rPr>
          <w:rFonts w:ascii="Consolas" w:hAnsi="Consolas"/>
          <w:sz w:val="20"/>
          <w:szCs w:val="20"/>
        </w:rPr>
        <w:t>linqQuery</w:t>
      </w:r>
      <w:proofErr w:type="spellEnd"/>
      <w:r>
        <w:rPr>
          <w:rFonts w:ascii="Consolas" w:hAnsi="Consolas"/>
          <w:sz w:val="20"/>
          <w:szCs w:val="20"/>
        </w:rPr>
        <w:t xml:space="preserve"> =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from</w:t>
      </w:r>
      <w:r>
        <w:t> </w:t>
      </w:r>
      <w:r>
        <w:rPr>
          <w:rFonts w:ascii="Consolas" w:hAnsi="Consolas"/>
          <w:sz w:val="20"/>
          <w:szCs w:val="20"/>
        </w:rPr>
        <w:t>n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in</w:t>
      </w:r>
      <w:r>
        <w:t> </w:t>
      </w:r>
      <w:proofErr w:type="spellStart"/>
      <w:r>
        <w:rPr>
          <w:rFonts w:ascii="Consolas" w:hAnsi="Consolas"/>
          <w:sz w:val="20"/>
          <w:szCs w:val="20"/>
        </w:rPr>
        <w:t>intArr</w:t>
      </w:r>
      <w:proofErr w:type="spellEnd"/>
    </w:p>
    <w:p w14:paraId="4F3B065C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 </w:t>
      </w:r>
      <w:r>
        <w:rPr>
          <w:rFonts w:ascii="Consolas" w:hAnsi="Consolas"/>
          <w:color w:val="0000FF"/>
          <w:sz w:val="20"/>
          <w:szCs w:val="20"/>
        </w:rPr>
        <w:t>where</w:t>
      </w:r>
      <w:r>
        <w:t> </w:t>
      </w:r>
      <w:r>
        <w:rPr>
          <w:rFonts w:ascii="Consolas" w:hAnsi="Consolas"/>
          <w:sz w:val="20"/>
          <w:szCs w:val="20"/>
        </w:rPr>
        <w:t>n%</w:t>
      </w:r>
      <w:proofErr w:type="gramStart"/>
      <w:r>
        <w:rPr>
          <w:rFonts w:ascii="Consolas" w:hAnsi="Consolas"/>
          <w:color w:val="C81EFA"/>
          <w:sz w:val="20"/>
          <w:szCs w:val="20"/>
        </w:rPr>
        <w:t>2</w:t>
      </w:r>
      <w:r>
        <w:t> !</w:t>
      </w:r>
      <w:proofErr w:type="gramEnd"/>
      <w:r>
        <w:rPr>
          <w:rFonts w:ascii="Consolas" w:hAnsi="Consolas"/>
          <w:sz w:val="20"/>
          <w:szCs w:val="20"/>
        </w:rPr>
        <w:t>=</w:t>
      </w:r>
      <w:r>
        <w:t> </w:t>
      </w:r>
      <w:r>
        <w:rPr>
          <w:rFonts w:ascii="Consolas" w:hAnsi="Consolas"/>
          <w:color w:val="C81EFA"/>
          <w:sz w:val="20"/>
          <w:szCs w:val="20"/>
        </w:rPr>
        <w:t>0</w:t>
      </w:r>
    </w:p>
    <w:p w14:paraId="266FD216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 </w:t>
      </w:r>
      <w:proofErr w:type="spellStart"/>
      <w:r>
        <w:rPr>
          <w:rFonts w:ascii="Consolas" w:hAnsi="Consolas"/>
          <w:color w:val="0000FF"/>
          <w:sz w:val="20"/>
          <w:szCs w:val="20"/>
        </w:rPr>
        <w:t>orderby</w:t>
      </w:r>
      <w:proofErr w:type="spellEnd"/>
      <w:r>
        <w:t> </w:t>
      </w:r>
      <w:r>
        <w:rPr>
          <w:rFonts w:ascii="Consolas" w:hAnsi="Consolas"/>
          <w:sz w:val="20"/>
          <w:szCs w:val="20"/>
        </w:rPr>
        <w:t>n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descending</w:t>
      </w:r>
    </w:p>
    <w:p w14:paraId="2ADB6797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 </w:t>
      </w:r>
      <w:r>
        <w:rPr>
          <w:rFonts w:ascii="Consolas" w:hAnsi="Consolas"/>
          <w:color w:val="0000FF"/>
          <w:sz w:val="20"/>
          <w:szCs w:val="20"/>
        </w:rPr>
        <w:t>select</w:t>
      </w:r>
      <w:r>
        <w:t> </w:t>
      </w:r>
      <w:proofErr w:type="gramStart"/>
      <w:r>
        <w:rPr>
          <w:rFonts w:ascii="Consolas" w:hAnsi="Consolas"/>
          <w:sz w:val="20"/>
          <w:szCs w:val="20"/>
        </w:rPr>
        <w:t>n;</w:t>
      </w:r>
      <w:proofErr w:type="gramEnd"/>
    </w:p>
    <w:p w14:paraId="3E21DE47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//</w:t>
      </w:r>
      <w:proofErr w:type="gramStart"/>
      <w:r>
        <w:rPr>
          <w:rFonts w:ascii="Consolas" w:hAnsi="Consolas"/>
          <w:sz w:val="20"/>
          <w:szCs w:val="20"/>
        </w:rPr>
        <w:t>Dump(</w:t>
      </w:r>
      <w:proofErr w:type="gramEnd"/>
      <w:r>
        <w:rPr>
          <w:rFonts w:ascii="Consolas" w:hAnsi="Consolas"/>
          <w:sz w:val="20"/>
          <w:szCs w:val="20"/>
        </w:rPr>
        <w:t xml:space="preserve">) in </w:t>
      </w:r>
      <w:proofErr w:type="spellStart"/>
      <w:r>
        <w:rPr>
          <w:rFonts w:ascii="Consolas" w:hAnsi="Consolas"/>
          <w:sz w:val="20"/>
          <w:szCs w:val="20"/>
        </w:rPr>
        <w:t>linqpad</w:t>
      </w:r>
      <w:proofErr w:type="spellEnd"/>
      <w:r>
        <w:rPr>
          <w:rFonts w:ascii="Consolas" w:hAnsi="Consolas"/>
          <w:sz w:val="20"/>
          <w:szCs w:val="20"/>
        </w:rPr>
        <w:t xml:space="preserve"> is like a </w:t>
      </w:r>
      <w:proofErr w:type="spellStart"/>
      <w:r>
        <w:rPr>
          <w:rFonts w:ascii="Consolas" w:hAnsi="Consolas"/>
          <w:sz w:val="20"/>
          <w:szCs w:val="20"/>
        </w:rPr>
        <w:t>writeline</w:t>
      </w:r>
      <w:proofErr w:type="spellEnd"/>
      <w:r>
        <w:rPr>
          <w:rFonts w:ascii="Consolas" w:hAnsi="Consolas"/>
          <w:sz w:val="20"/>
          <w:szCs w:val="20"/>
        </w:rPr>
        <w:t>() in C#</w:t>
      </w:r>
    </w:p>
    <w:p w14:paraId="34591C24" w14:textId="77777777" w:rsidR="00B5387B" w:rsidRDefault="00B5387B" w:rsidP="00AB28AB">
      <w:pPr>
        <w:spacing w:after="0"/>
      </w:pPr>
      <w:proofErr w:type="spellStart"/>
      <w:r>
        <w:rPr>
          <w:rFonts w:ascii="Consolas" w:hAnsi="Consolas"/>
          <w:sz w:val="20"/>
          <w:szCs w:val="20"/>
        </w:rPr>
        <w:t>linqQuery.Dump</w:t>
      </w:r>
      <w:proofErr w:type="spellEnd"/>
      <w:r>
        <w:rPr>
          <w:rFonts w:ascii="Consolas" w:hAnsi="Consolas"/>
          <w:sz w:val="20"/>
          <w:szCs w:val="20"/>
        </w:rPr>
        <w:t>(</w:t>
      </w:r>
      <w:proofErr w:type="gramStart"/>
      <w:r>
        <w:rPr>
          <w:rFonts w:ascii="Consolas" w:hAnsi="Consolas"/>
          <w:sz w:val="20"/>
          <w:szCs w:val="20"/>
        </w:rPr>
        <w:t>);</w:t>
      </w:r>
      <w:proofErr w:type="gramEnd"/>
    </w:p>
    <w:p w14:paraId="59995C74" w14:textId="77777777" w:rsidR="00B5387B" w:rsidRDefault="00B5387B" w:rsidP="00AB28AB">
      <w:pPr>
        <w:spacing w:after="0"/>
      </w:pPr>
    </w:p>
    <w:p w14:paraId="6B7CC400" w14:textId="1074D82B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26DF1557" wp14:editId="458EC052">
            <wp:extent cx="3764280" cy="3368040"/>
            <wp:effectExtent l="0" t="0" r="7620" b="3810"/>
            <wp:docPr id="46" name="Picture 46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Picture 46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4280" cy="33680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C78297D" w14:textId="77777777" w:rsidR="00B5387B" w:rsidRDefault="00B5387B" w:rsidP="00AB28AB">
      <w:pPr>
        <w:spacing w:after="0"/>
      </w:pPr>
    </w:p>
    <w:p w14:paraId="18DC730F" w14:textId="22104382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57427828" wp14:editId="5E05DD86">
            <wp:extent cx="4411980" cy="2880360"/>
            <wp:effectExtent l="0" t="0" r="7620" b="0"/>
            <wp:docPr id="45" name="Picture 4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5" name="Picture 45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11980" cy="2880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36C756" w14:textId="77777777" w:rsidR="00B5387B" w:rsidRDefault="00B5387B" w:rsidP="00AB28AB">
      <w:pPr>
        <w:spacing w:after="0"/>
      </w:pPr>
    </w:p>
    <w:p w14:paraId="3C8A139F" w14:textId="77777777" w:rsidR="00B5387B" w:rsidRDefault="00B5387B" w:rsidP="00AB28AB">
      <w:pPr>
        <w:spacing w:after="0"/>
      </w:pPr>
    </w:p>
    <w:p w14:paraId="181F8B63" w14:textId="77777777" w:rsidR="00B5387B" w:rsidRDefault="00B5387B" w:rsidP="00AB28AB">
      <w:pPr>
        <w:spacing w:after="0"/>
      </w:pPr>
      <w:r>
        <w:t>/</w:t>
      </w:r>
      <w:proofErr w:type="gramStart"/>
      <w:r>
        <w:t>/.</w:t>
      </w:r>
      <w:proofErr w:type="spellStart"/>
      <w:r>
        <w:t>AsQueryable</w:t>
      </w:r>
      <w:proofErr w:type="spellEnd"/>
      <w:proofErr w:type="gramEnd"/>
      <w:r>
        <w:t>() will allow you to see lambda expression query</w:t>
      </w:r>
    </w:p>
    <w:p w14:paraId="0D331987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20"/>
          <w:szCs w:val="20"/>
        </w:rPr>
        <w:t>int</w:t>
      </w:r>
      <w:r>
        <w:rPr>
          <w:rFonts w:ascii="Consolas" w:hAnsi="Consolas"/>
          <w:sz w:val="20"/>
          <w:szCs w:val="20"/>
        </w:rPr>
        <w:t>[</w:t>
      </w:r>
      <w:proofErr w:type="gramEnd"/>
      <w:r>
        <w:rPr>
          <w:rFonts w:ascii="Consolas" w:hAnsi="Consolas"/>
          <w:sz w:val="20"/>
          <w:szCs w:val="20"/>
        </w:rPr>
        <w:t xml:space="preserve">] </w:t>
      </w:r>
      <w:proofErr w:type="spellStart"/>
      <w:r>
        <w:rPr>
          <w:rFonts w:ascii="Consolas" w:hAnsi="Consolas"/>
          <w:sz w:val="20"/>
          <w:szCs w:val="20"/>
        </w:rPr>
        <w:t>intArr</w:t>
      </w:r>
      <w:proofErr w:type="spellEnd"/>
      <w:r>
        <w:rPr>
          <w:rFonts w:ascii="Consolas" w:hAnsi="Consolas"/>
          <w:sz w:val="20"/>
          <w:szCs w:val="20"/>
        </w:rPr>
        <w:t xml:space="preserve"> = {</w:t>
      </w:r>
      <w:r>
        <w:rPr>
          <w:rFonts w:ascii="Consolas" w:hAnsi="Consolas"/>
          <w:color w:val="C81EFA"/>
          <w:sz w:val="20"/>
          <w:szCs w:val="20"/>
        </w:rPr>
        <w:t>1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2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3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4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5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6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7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8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9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10</w:t>
      </w:r>
      <w:r>
        <w:rPr>
          <w:rFonts w:ascii="Consolas" w:hAnsi="Consolas"/>
          <w:sz w:val="20"/>
          <w:szCs w:val="20"/>
        </w:rPr>
        <w:t>};</w:t>
      </w:r>
    </w:p>
    <w:p w14:paraId="7C670B3C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20"/>
          <w:szCs w:val="20"/>
        </w:rPr>
        <w:t>var</w:t>
      </w:r>
      <w:r>
        <w:t> </w:t>
      </w:r>
      <w:proofErr w:type="spellStart"/>
      <w:r>
        <w:rPr>
          <w:rFonts w:ascii="Consolas" w:hAnsi="Consolas"/>
          <w:sz w:val="20"/>
          <w:szCs w:val="20"/>
        </w:rPr>
        <w:t>linqQuery</w:t>
      </w:r>
      <w:proofErr w:type="spellEnd"/>
      <w:r>
        <w:rPr>
          <w:rFonts w:ascii="Consolas" w:hAnsi="Consolas"/>
          <w:sz w:val="20"/>
          <w:szCs w:val="20"/>
        </w:rPr>
        <w:t xml:space="preserve"> =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from</w:t>
      </w:r>
      <w:r>
        <w:t> </w:t>
      </w:r>
      <w:r>
        <w:rPr>
          <w:rFonts w:ascii="Consolas" w:hAnsi="Consolas"/>
          <w:sz w:val="20"/>
          <w:szCs w:val="20"/>
        </w:rPr>
        <w:t>n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in</w:t>
      </w:r>
      <w:r>
        <w:t> </w:t>
      </w:r>
      <w:proofErr w:type="spellStart"/>
      <w:r>
        <w:rPr>
          <w:rFonts w:ascii="Consolas" w:hAnsi="Consolas"/>
          <w:sz w:val="20"/>
          <w:szCs w:val="20"/>
        </w:rPr>
        <w:t>intArr</w:t>
      </w:r>
      <w:r>
        <w:rPr>
          <w:rFonts w:ascii="Consolas" w:hAnsi="Consolas"/>
          <w:sz w:val="20"/>
          <w:szCs w:val="20"/>
          <w:shd w:val="clear" w:color="auto" w:fill="FFFAA5"/>
        </w:rPr>
        <w:t>.AsQueryable</w:t>
      </w:r>
      <w:proofErr w:type="spellEnd"/>
      <w:r>
        <w:rPr>
          <w:rFonts w:ascii="Consolas" w:hAnsi="Consolas"/>
          <w:sz w:val="20"/>
          <w:szCs w:val="20"/>
          <w:shd w:val="clear" w:color="auto" w:fill="FFFAA5"/>
        </w:rPr>
        <w:t>()</w:t>
      </w:r>
    </w:p>
    <w:p w14:paraId="1826E9AC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 </w:t>
      </w:r>
      <w:r>
        <w:rPr>
          <w:rFonts w:ascii="Consolas" w:hAnsi="Consolas"/>
          <w:color w:val="0000FF"/>
          <w:sz w:val="20"/>
          <w:szCs w:val="20"/>
        </w:rPr>
        <w:t>where</w:t>
      </w:r>
      <w:r>
        <w:t> </w:t>
      </w:r>
      <w:r>
        <w:rPr>
          <w:rFonts w:ascii="Consolas" w:hAnsi="Consolas"/>
          <w:sz w:val="20"/>
          <w:szCs w:val="20"/>
        </w:rPr>
        <w:t>n%</w:t>
      </w:r>
      <w:proofErr w:type="gramStart"/>
      <w:r>
        <w:rPr>
          <w:rFonts w:ascii="Consolas" w:hAnsi="Consolas"/>
          <w:color w:val="C81EFA"/>
          <w:sz w:val="20"/>
          <w:szCs w:val="20"/>
        </w:rPr>
        <w:t>2</w:t>
      </w:r>
      <w:r>
        <w:t> !</w:t>
      </w:r>
      <w:proofErr w:type="gramEnd"/>
      <w:r>
        <w:rPr>
          <w:rFonts w:ascii="Consolas" w:hAnsi="Consolas"/>
          <w:sz w:val="20"/>
          <w:szCs w:val="20"/>
        </w:rPr>
        <w:t>=</w:t>
      </w:r>
      <w:r>
        <w:t> </w:t>
      </w:r>
      <w:r>
        <w:rPr>
          <w:rFonts w:ascii="Consolas" w:hAnsi="Consolas"/>
          <w:color w:val="C81EFA"/>
          <w:sz w:val="20"/>
          <w:szCs w:val="20"/>
        </w:rPr>
        <w:t>0</w:t>
      </w:r>
    </w:p>
    <w:p w14:paraId="27DF1C1D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 </w:t>
      </w:r>
      <w:proofErr w:type="spellStart"/>
      <w:r>
        <w:rPr>
          <w:rFonts w:ascii="Consolas" w:hAnsi="Consolas"/>
          <w:color w:val="0000FF"/>
          <w:sz w:val="20"/>
          <w:szCs w:val="20"/>
        </w:rPr>
        <w:t>orderby</w:t>
      </w:r>
      <w:proofErr w:type="spellEnd"/>
      <w:r>
        <w:t> </w:t>
      </w:r>
      <w:r>
        <w:rPr>
          <w:rFonts w:ascii="Consolas" w:hAnsi="Consolas"/>
          <w:sz w:val="20"/>
          <w:szCs w:val="20"/>
        </w:rPr>
        <w:t>n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descending</w:t>
      </w:r>
    </w:p>
    <w:p w14:paraId="354659F4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 </w:t>
      </w:r>
      <w:r>
        <w:rPr>
          <w:rFonts w:ascii="Consolas" w:hAnsi="Consolas"/>
          <w:color w:val="0000FF"/>
          <w:sz w:val="20"/>
          <w:szCs w:val="20"/>
        </w:rPr>
        <w:t>select</w:t>
      </w:r>
      <w:r>
        <w:t> </w:t>
      </w:r>
      <w:proofErr w:type="gramStart"/>
      <w:r>
        <w:rPr>
          <w:rFonts w:ascii="Consolas" w:hAnsi="Consolas"/>
          <w:sz w:val="20"/>
          <w:szCs w:val="20"/>
        </w:rPr>
        <w:t>n;</w:t>
      </w:r>
      <w:proofErr w:type="gramEnd"/>
    </w:p>
    <w:p w14:paraId="66F5C22D" w14:textId="77777777" w:rsidR="00B5387B" w:rsidRDefault="00B5387B" w:rsidP="00AB28AB">
      <w:pPr>
        <w:spacing w:after="0"/>
      </w:pPr>
      <w:proofErr w:type="spellStart"/>
      <w:r>
        <w:rPr>
          <w:rFonts w:ascii="Consolas" w:hAnsi="Consolas"/>
          <w:sz w:val="20"/>
          <w:szCs w:val="20"/>
        </w:rPr>
        <w:t>linqQuery.Dump</w:t>
      </w:r>
      <w:proofErr w:type="spellEnd"/>
      <w:r>
        <w:rPr>
          <w:rFonts w:ascii="Consolas" w:hAnsi="Consolas"/>
          <w:sz w:val="20"/>
          <w:szCs w:val="20"/>
        </w:rPr>
        <w:t>(</w:t>
      </w:r>
      <w:proofErr w:type="gramStart"/>
      <w:r>
        <w:rPr>
          <w:rFonts w:ascii="Consolas" w:hAnsi="Consolas"/>
          <w:sz w:val="20"/>
          <w:szCs w:val="20"/>
        </w:rPr>
        <w:t>);</w:t>
      </w:r>
      <w:proofErr w:type="gramEnd"/>
    </w:p>
    <w:p w14:paraId="7D271EB2" w14:textId="77777777" w:rsidR="00B5387B" w:rsidRDefault="00B5387B" w:rsidP="00AB28AB">
      <w:pPr>
        <w:spacing w:after="0"/>
      </w:pPr>
    </w:p>
    <w:p w14:paraId="60D19783" w14:textId="6AEF8439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2C08704C" wp14:editId="34E25BFB">
            <wp:extent cx="5274310" cy="4031615"/>
            <wp:effectExtent l="0" t="0" r="2540" b="6985"/>
            <wp:docPr id="44" name="Picture 44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 44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0316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AE5860" w14:textId="77777777" w:rsidR="00B5387B" w:rsidRDefault="00B5387B" w:rsidP="00AB28AB">
      <w:pPr>
        <w:spacing w:after="0"/>
      </w:pPr>
    </w:p>
    <w:p w14:paraId="32814845" w14:textId="77777777" w:rsidR="00B5387B" w:rsidRDefault="00B5387B" w:rsidP="00AB28AB">
      <w:pPr>
        <w:spacing w:after="0"/>
      </w:pPr>
    </w:p>
    <w:p w14:paraId="24BE6066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20"/>
          <w:szCs w:val="20"/>
        </w:rPr>
        <w:t>/</w:t>
      </w:r>
      <w:proofErr w:type="gramStart"/>
      <w:r>
        <w:rPr>
          <w:rFonts w:ascii="Consolas" w:hAnsi="Consolas"/>
          <w:color w:val="008000"/>
          <w:sz w:val="20"/>
          <w:szCs w:val="20"/>
        </w:rPr>
        <w:t>/.</w:t>
      </w:r>
      <w:proofErr w:type="spellStart"/>
      <w:r>
        <w:rPr>
          <w:rFonts w:ascii="Consolas" w:hAnsi="Consolas"/>
          <w:color w:val="008000"/>
          <w:sz w:val="20"/>
          <w:szCs w:val="20"/>
        </w:rPr>
        <w:t>AsQueryable</w:t>
      </w:r>
      <w:proofErr w:type="spellEnd"/>
      <w:proofErr w:type="gramEnd"/>
      <w:r>
        <w:rPr>
          <w:rFonts w:ascii="Consolas" w:hAnsi="Consolas"/>
          <w:color w:val="008000"/>
          <w:sz w:val="20"/>
          <w:szCs w:val="20"/>
        </w:rPr>
        <w:t>() will allow you to see lambda expression query</w:t>
      </w:r>
    </w:p>
    <w:p w14:paraId="36850105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20"/>
          <w:szCs w:val="20"/>
        </w:rPr>
        <w:t>var</w:t>
      </w:r>
      <w:r>
        <w:t> </w:t>
      </w:r>
      <w:proofErr w:type="spellStart"/>
      <w:r>
        <w:rPr>
          <w:rFonts w:ascii="Consolas" w:hAnsi="Consolas"/>
          <w:sz w:val="20"/>
          <w:szCs w:val="20"/>
        </w:rPr>
        <w:t>intArr</w:t>
      </w:r>
      <w:proofErr w:type="spellEnd"/>
      <w:r>
        <w:rPr>
          <w:rFonts w:ascii="Consolas" w:hAnsi="Consolas"/>
          <w:sz w:val="20"/>
          <w:szCs w:val="20"/>
        </w:rPr>
        <w:t xml:space="preserve"> =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new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int</w:t>
      </w:r>
      <w:proofErr w:type="gramStart"/>
      <w:r>
        <w:rPr>
          <w:rFonts w:ascii="Consolas" w:hAnsi="Consolas"/>
          <w:sz w:val="20"/>
          <w:szCs w:val="20"/>
        </w:rPr>
        <w:t>[]{</w:t>
      </w:r>
      <w:proofErr w:type="gramEnd"/>
      <w:r>
        <w:rPr>
          <w:rFonts w:ascii="Consolas" w:hAnsi="Consolas"/>
          <w:color w:val="C81EFA"/>
          <w:sz w:val="20"/>
          <w:szCs w:val="20"/>
        </w:rPr>
        <w:t>1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2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3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4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5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6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7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8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9</w:t>
      </w:r>
      <w:r>
        <w:rPr>
          <w:rFonts w:ascii="Consolas" w:hAnsi="Consolas"/>
          <w:sz w:val="20"/>
          <w:szCs w:val="20"/>
        </w:rPr>
        <w:t>,</w:t>
      </w:r>
      <w:r>
        <w:rPr>
          <w:rFonts w:ascii="Consolas" w:hAnsi="Consolas"/>
          <w:color w:val="C81EFA"/>
          <w:sz w:val="20"/>
          <w:szCs w:val="20"/>
        </w:rPr>
        <w:t>10</w:t>
      </w:r>
      <w:r>
        <w:rPr>
          <w:rFonts w:ascii="Consolas" w:hAnsi="Consolas"/>
          <w:sz w:val="20"/>
          <w:szCs w:val="20"/>
        </w:rPr>
        <w:t>}.</w:t>
      </w:r>
      <w:proofErr w:type="spellStart"/>
      <w:r>
        <w:rPr>
          <w:rFonts w:ascii="Consolas" w:hAnsi="Consolas"/>
          <w:sz w:val="20"/>
          <w:szCs w:val="20"/>
        </w:rPr>
        <w:t>AsQueryable</w:t>
      </w:r>
      <w:proofErr w:type="spellEnd"/>
      <w:r>
        <w:rPr>
          <w:rFonts w:ascii="Consolas" w:hAnsi="Consolas"/>
          <w:sz w:val="20"/>
          <w:szCs w:val="20"/>
        </w:rPr>
        <w:t>();</w:t>
      </w:r>
    </w:p>
    <w:p w14:paraId="27850019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20"/>
          <w:szCs w:val="20"/>
        </w:rPr>
        <w:t>var</w:t>
      </w:r>
      <w:r>
        <w:t> </w:t>
      </w:r>
      <w:proofErr w:type="spellStart"/>
      <w:r>
        <w:rPr>
          <w:rFonts w:ascii="Consolas" w:hAnsi="Consolas"/>
          <w:sz w:val="20"/>
          <w:szCs w:val="20"/>
        </w:rPr>
        <w:t>linqQuery</w:t>
      </w:r>
      <w:proofErr w:type="spellEnd"/>
      <w:r>
        <w:rPr>
          <w:rFonts w:ascii="Consolas" w:hAnsi="Consolas"/>
          <w:sz w:val="20"/>
          <w:szCs w:val="20"/>
        </w:rPr>
        <w:t xml:space="preserve"> =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from</w:t>
      </w:r>
      <w:r>
        <w:t> </w:t>
      </w:r>
      <w:r>
        <w:rPr>
          <w:rFonts w:ascii="Consolas" w:hAnsi="Consolas"/>
          <w:sz w:val="20"/>
          <w:szCs w:val="20"/>
        </w:rPr>
        <w:t>n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in</w:t>
      </w:r>
      <w:r>
        <w:t> </w:t>
      </w:r>
      <w:proofErr w:type="spellStart"/>
      <w:r>
        <w:rPr>
          <w:rFonts w:ascii="Consolas" w:hAnsi="Consolas"/>
          <w:sz w:val="20"/>
          <w:szCs w:val="20"/>
        </w:rPr>
        <w:t>intArr.AsQueryable</w:t>
      </w:r>
      <w:proofErr w:type="spellEnd"/>
      <w:r>
        <w:rPr>
          <w:rFonts w:ascii="Consolas" w:hAnsi="Consolas"/>
          <w:sz w:val="20"/>
          <w:szCs w:val="20"/>
        </w:rPr>
        <w:t>()</w:t>
      </w:r>
    </w:p>
    <w:p w14:paraId="34618C69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where</w:t>
      </w:r>
      <w:r>
        <w:t> </w:t>
      </w:r>
      <w:r>
        <w:rPr>
          <w:rFonts w:ascii="Consolas" w:hAnsi="Consolas"/>
          <w:sz w:val="20"/>
          <w:szCs w:val="20"/>
        </w:rPr>
        <w:t>n%</w:t>
      </w:r>
      <w:proofErr w:type="gramStart"/>
      <w:r>
        <w:rPr>
          <w:rFonts w:ascii="Consolas" w:hAnsi="Consolas"/>
          <w:color w:val="C81EFA"/>
          <w:sz w:val="20"/>
          <w:szCs w:val="20"/>
        </w:rPr>
        <w:t>2</w:t>
      </w:r>
      <w:r>
        <w:t> </w:t>
      </w:r>
      <w:r>
        <w:rPr>
          <w:rFonts w:ascii="Consolas" w:hAnsi="Consolas"/>
          <w:sz w:val="20"/>
          <w:szCs w:val="20"/>
        </w:rPr>
        <w:t>!</w:t>
      </w:r>
      <w:proofErr w:type="gramEnd"/>
      <w:r>
        <w:rPr>
          <w:rFonts w:ascii="Consolas" w:hAnsi="Consolas"/>
          <w:sz w:val="20"/>
          <w:szCs w:val="20"/>
        </w:rPr>
        <w:t>=</w:t>
      </w:r>
      <w:r>
        <w:t> </w:t>
      </w:r>
      <w:r>
        <w:rPr>
          <w:rFonts w:ascii="Consolas" w:hAnsi="Consolas"/>
          <w:color w:val="C81EFA"/>
          <w:sz w:val="20"/>
          <w:szCs w:val="20"/>
        </w:rPr>
        <w:t>0</w:t>
      </w:r>
    </w:p>
    <w:p w14:paraId="1D545D02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</w:t>
      </w:r>
      <w:r>
        <w:t> </w:t>
      </w:r>
      <w:proofErr w:type="spellStart"/>
      <w:r>
        <w:rPr>
          <w:rFonts w:ascii="Consolas" w:hAnsi="Consolas"/>
          <w:color w:val="0000FF"/>
          <w:sz w:val="20"/>
          <w:szCs w:val="20"/>
        </w:rPr>
        <w:t>orderby</w:t>
      </w:r>
      <w:proofErr w:type="spellEnd"/>
      <w:r>
        <w:t> </w:t>
      </w:r>
      <w:r>
        <w:rPr>
          <w:rFonts w:ascii="Consolas" w:hAnsi="Consolas"/>
          <w:sz w:val="20"/>
          <w:szCs w:val="20"/>
        </w:rPr>
        <w:t>n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descending</w:t>
      </w:r>
    </w:p>
    <w:p w14:paraId="4880C66E" w14:textId="77777777" w:rsidR="00B5387B" w:rsidRDefault="00B5387B" w:rsidP="00AB28AB">
      <w:pPr>
        <w:spacing w:after="0"/>
      </w:pPr>
      <w:r>
        <w:rPr>
          <w:rFonts w:ascii="Consolas" w:hAnsi="Consolas"/>
          <w:sz w:val="20"/>
          <w:szCs w:val="20"/>
        </w:rPr>
        <w:t>      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select</w:t>
      </w:r>
      <w:r>
        <w:t> </w:t>
      </w:r>
      <w:proofErr w:type="gramStart"/>
      <w:r>
        <w:rPr>
          <w:rFonts w:ascii="Consolas" w:hAnsi="Consolas"/>
          <w:sz w:val="20"/>
          <w:szCs w:val="20"/>
        </w:rPr>
        <w:t>n;</w:t>
      </w:r>
      <w:proofErr w:type="gramEnd"/>
    </w:p>
    <w:p w14:paraId="0F49465A" w14:textId="77777777" w:rsidR="00B5387B" w:rsidRDefault="00B5387B" w:rsidP="00AB28AB">
      <w:pPr>
        <w:spacing w:after="0"/>
      </w:pPr>
      <w:proofErr w:type="spellStart"/>
      <w:r>
        <w:rPr>
          <w:rFonts w:ascii="Consolas" w:hAnsi="Consolas"/>
          <w:sz w:val="20"/>
          <w:szCs w:val="20"/>
        </w:rPr>
        <w:t>linqQuery.Dump</w:t>
      </w:r>
      <w:proofErr w:type="spellEnd"/>
      <w:r>
        <w:rPr>
          <w:rFonts w:ascii="Consolas" w:hAnsi="Consolas"/>
          <w:sz w:val="20"/>
          <w:szCs w:val="20"/>
        </w:rPr>
        <w:t>(</w:t>
      </w:r>
      <w:proofErr w:type="gramStart"/>
      <w:r>
        <w:rPr>
          <w:rFonts w:ascii="Consolas" w:hAnsi="Consolas"/>
          <w:sz w:val="20"/>
          <w:szCs w:val="20"/>
        </w:rPr>
        <w:t>);</w:t>
      </w:r>
      <w:proofErr w:type="gramEnd"/>
    </w:p>
    <w:p w14:paraId="091C9CC0" w14:textId="77777777" w:rsidR="00B5387B" w:rsidRDefault="00B5387B" w:rsidP="00AB28AB">
      <w:pPr>
        <w:spacing w:after="0"/>
      </w:pPr>
    </w:p>
    <w:p w14:paraId="29B6321D" w14:textId="0E0DDDD1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5AC8DE50" wp14:editId="6E38A48E">
            <wp:extent cx="5274310" cy="2614295"/>
            <wp:effectExtent l="0" t="0" r="2540" b="0"/>
            <wp:docPr id="43" name="Picture 4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6142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AD5D7F" w14:textId="77777777" w:rsidR="00B5387B" w:rsidRDefault="00B5387B" w:rsidP="00AB28AB">
      <w:pPr>
        <w:spacing w:after="0"/>
      </w:pPr>
    </w:p>
    <w:p w14:paraId="0EE8BE9C" w14:textId="77777777" w:rsidR="00B5387B" w:rsidRDefault="00B5387B" w:rsidP="00AB28AB">
      <w:pPr>
        <w:spacing w:after="0"/>
      </w:pPr>
    </w:p>
    <w:p w14:paraId="11E5289D" w14:textId="77777777" w:rsidR="00B5387B" w:rsidRDefault="00B5387B" w:rsidP="00AB28AB">
      <w:pPr>
        <w:spacing w:after="0"/>
      </w:pPr>
      <w:r>
        <w:rPr>
          <w:sz w:val="48"/>
          <w:szCs w:val="48"/>
        </w:rPr>
        <w:t xml:space="preserve">3. </w:t>
      </w:r>
      <w:proofErr w:type="spellStart"/>
      <w:proofErr w:type="gramStart"/>
      <w:r>
        <w:rPr>
          <w:sz w:val="48"/>
          <w:szCs w:val="48"/>
        </w:rPr>
        <w:t>LinqPad</w:t>
      </w:r>
      <w:proofErr w:type="spellEnd"/>
      <w:r>
        <w:rPr>
          <w:sz w:val="48"/>
          <w:szCs w:val="48"/>
        </w:rPr>
        <w:t xml:space="preserve"> :</w:t>
      </w:r>
      <w:proofErr w:type="gramEnd"/>
      <w:r>
        <w:rPr>
          <w:sz w:val="48"/>
          <w:szCs w:val="48"/>
        </w:rPr>
        <w:t xml:space="preserve"> </w:t>
      </w:r>
      <w:proofErr w:type="spellStart"/>
      <w:r>
        <w:rPr>
          <w:sz w:val="48"/>
          <w:szCs w:val="48"/>
        </w:rPr>
        <w:t>Linq</w:t>
      </w:r>
      <w:proofErr w:type="spellEnd"/>
      <w:r>
        <w:rPr>
          <w:sz w:val="48"/>
          <w:szCs w:val="48"/>
        </w:rPr>
        <w:t xml:space="preserve"> to </w:t>
      </w:r>
      <w:proofErr w:type="spellStart"/>
      <w:r>
        <w:rPr>
          <w:sz w:val="48"/>
          <w:szCs w:val="48"/>
        </w:rPr>
        <w:t>Sql</w:t>
      </w:r>
      <w:proofErr w:type="spellEnd"/>
    </w:p>
    <w:p w14:paraId="1F53BC85" w14:textId="77777777" w:rsidR="00B5387B" w:rsidRDefault="00B5387B" w:rsidP="00AB28AB">
      <w:pPr>
        <w:spacing w:after="0"/>
      </w:pPr>
    </w:p>
    <w:p w14:paraId="6A73F79B" w14:textId="77777777" w:rsidR="00B5387B" w:rsidRDefault="00B5387B" w:rsidP="00AB28AB">
      <w:pPr>
        <w:spacing w:after="0"/>
      </w:pPr>
      <w:r>
        <w:rPr>
          <w:sz w:val="36"/>
          <w:szCs w:val="36"/>
        </w:rPr>
        <w:t>3.1. TSQL</w:t>
      </w:r>
    </w:p>
    <w:p w14:paraId="7DEEE579" w14:textId="77777777" w:rsidR="00B5387B" w:rsidRDefault="00B5387B" w:rsidP="00AB28AB">
      <w:pPr>
        <w:spacing w:after="0"/>
      </w:pPr>
    </w:p>
    <w:p w14:paraId="50E64FF0" w14:textId="77777777" w:rsidR="00B5387B" w:rsidRDefault="00B5387B" w:rsidP="00AB28AB">
      <w:pPr>
        <w:spacing w:after="0"/>
      </w:pPr>
      <w:r>
        <w:t>Database --&gt; Right Click --&gt; New Database --&gt;</w:t>
      </w:r>
    </w:p>
    <w:p w14:paraId="2E958321" w14:textId="77777777" w:rsidR="00B5387B" w:rsidRDefault="00B5387B" w:rsidP="00AB28AB">
      <w:pPr>
        <w:spacing w:after="0"/>
      </w:pPr>
      <w:r>
        <w:t xml:space="preserve">Database </w:t>
      </w:r>
      <w:proofErr w:type="gramStart"/>
      <w:r>
        <w:t>Name :</w:t>
      </w:r>
      <w:proofErr w:type="gramEnd"/>
      <w:r>
        <w:t xml:space="preserve"> Sample</w:t>
      </w:r>
    </w:p>
    <w:p w14:paraId="38D453C4" w14:textId="77777777" w:rsidR="00B5387B" w:rsidRDefault="00B5387B" w:rsidP="00AB28AB">
      <w:pPr>
        <w:spacing w:after="0"/>
      </w:pPr>
      <w:r>
        <w:t xml:space="preserve">Options --&gt; Recovery </w:t>
      </w:r>
      <w:proofErr w:type="gramStart"/>
      <w:r>
        <w:t>Model :</w:t>
      </w:r>
      <w:proofErr w:type="gramEnd"/>
      <w:r>
        <w:t xml:space="preserve"> Simple</w:t>
      </w:r>
    </w:p>
    <w:p w14:paraId="449E6AAF" w14:textId="77777777" w:rsidR="00B5387B" w:rsidRDefault="00B5387B" w:rsidP="00AB28AB">
      <w:pPr>
        <w:spacing w:after="0"/>
      </w:pPr>
    </w:p>
    <w:p w14:paraId="0C6F854F" w14:textId="61F049D7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67058092" wp14:editId="1EE568C0">
            <wp:extent cx="5274310" cy="2400300"/>
            <wp:effectExtent l="0" t="0" r="2540" b="0"/>
            <wp:docPr id="42" name="Picture 4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59D0FC" w14:textId="77777777" w:rsidR="00B5387B" w:rsidRDefault="00B5387B" w:rsidP="00AB28AB">
      <w:pPr>
        <w:spacing w:after="0"/>
      </w:pPr>
    </w:p>
    <w:p w14:paraId="69B3309B" w14:textId="77777777" w:rsidR="00B5387B" w:rsidRDefault="00B5387B" w:rsidP="00AB28AB">
      <w:pPr>
        <w:spacing w:after="0"/>
      </w:pPr>
    </w:p>
    <w:p w14:paraId="1A5C9B14" w14:textId="77777777" w:rsidR="00B5387B" w:rsidRDefault="00B5387B" w:rsidP="00AB28AB">
      <w:pPr>
        <w:spacing w:after="0"/>
      </w:pPr>
    </w:p>
    <w:p w14:paraId="6DB60FE6" w14:textId="77777777" w:rsidR="00B5387B" w:rsidRDefault="00B5387B" w:rsidP="00AB28AB">
      <w:pPr>
        <w:spacing w:after="0"/>
      </w:pPr>
      <w:r>
        <w:t xml:space="preserve">--Create a Sample </w:t>
      </w:r>
      <w:proofErr w:type="spellStart"/>
      <w:r>
        <w:t>DataBase</w:t>
      </w:r>
      <w:proofErr w:type="spellEnd"/>
      <w:r>
        <w:t xml:space="preserve"> and Run the following TSQL </w:t>
      </w:r>
    </w:p>
    <w:p w14:paraId="7C8CEF40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/*</w:t>
      </w:r>
    </w:p>
    <w:p w14:paraId="45C35E77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1.</w:t>
      </w:r>
    </w:p>
    <w:p w14:paraId="730BCA94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Team can have many Gamers</w:t>
      </w:r>
    </w:p>
    <w:p w14:paraId="26677752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One Gamer can have One Team.</w:t>
      </w:r>
    </w:p>
    <w:p w14:paraId="6A593976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 xml:space="preserve">This is One to Many </w:t>
      </w:r>
      <w:proofErr w:type="gramStart"/>
      <w:r>
        <w:rPr>
          <w:rFonts w:ascii="Consolas" w:hAnsi="Consolas"/>
          <w:color w:val="008000"/>
          <w:sz w:val="18"/>
          <w:szCs w:val="18"/>
        </w:rPr>
        <w:t>Relationship</w:t>
      </w:r>
      <w:proofErr w:type="gramEnd"/>
      <w:r>
        <w:rPr>
          <w:rFonts w:ascii="Consolas" w:hAnsi="Consolas"/>
          <w:color w:val="008000"/>
          <w:sz w:val="18"/>
          <w:szCs w:val="18"/>
        </w:rPr>
        <w:t>.</w:t>
      </w:r>
    </w:p>
    <w:p w14:paraId="7BFE584D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2.</w:t>
      </w:r>
    </w:p>
    <w:p w14:paraId="678E8C83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Team Id==4 has no Gamer.</w:t>
      </w:r>
    </w:p>
    <w:p w14:paraId="62B1783F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Gamer Id==7 has no Team.</w:t>
      </w:r>
    </w:p>
    <w:p w14:paraId="4D5EEFFD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*/</w:t>
      </w:r>
    </w:p>
    <w:p w14:paraId="4E29945A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1 ----------------------------------------------------------</w:t>
      </w:r>
    </w:p>
    <w:p w14:paraId="2C2D1990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593A6D1F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Gamer') IS NOT NULL</w:t>
      </w:r>
    </w:p>
    <w:p w14:paraId="317926DD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0FD4B5A5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6E4927BF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amer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786BC0F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56E92DB1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A8AB984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Gamer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6FBCB1A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4AB8F98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4B08A52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Drop Table if it exists.</w:t>
      </w:r>
    </w:p>
    <w:p w14:paraId="03B725F0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F OBJECT_ID('Team') IS NOT NULL</w:t>
      </w:r>
    </w:p>
    <w:p w14:paraId="243719DE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IF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EXISTS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SELECT</w:t>
      </w: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*</w:t>
      </w:r>
    </w:p>
    <w:p w14:paraId="70E81D88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ROM</w:t>
      </w: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FF00"/>
          <w:sz w:val="18"/>
          <w:szCs w:val="18"/>
        </w:rPr>
        <w:t>INFORMATION_SCHEMA</w:t>
      </w:r>
      <w:r>
        <w:rPr>
          <w:rFonts w:ascii="Consolas" w:hAnsi="Consolas"/>
          <w:color w:val="808080"/>
          <w:sz w:val="18"/>
          <w:szCs w:val="18"/>
        </w:rPr>
        <w:t>.</w:t>
      </w:r>
      <w:r>
        <w:rPr>
          <w:rFonts w:ascii="Consolas" w:hAnsi="Consolas"/>
          <w:color w:val="00FF00"/>
          <w:sz w:val="18"/>
          <w:szCs w:val="18"/>
        </w:rPr>
        <w:t>TABLES</w:t>
      </w:r>
    </w:p>
    <w:p w14:paraId="13C1D9FA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WHERE</w:t>
      </w:r>
      <w:r>
        <w:rPr>
          <w:rFonts w:ascii="Consolas" w:hAnsi="Consolas"/>
          <w:sz w:val="18"/>
          <w:szCs w:val="18"/>
        </w:rPr>
        <w:t>     TABLE_NAME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=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Team</w:t>
      </w:r>
      <w:proofErr w:type="gramStart"/>
      <w:r>
        <w:rPr>
          <w:rFonts w:ascii="Consolas" w:hAnsi="Consolas"/>
          <w:color w:val="FF0000"/>
          <w:sz w:val="18"/>
          <w:szCs w:val="18"/>
        </w:rPr>
        <w:t>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0ED41122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BEGIN</w:t>
      </w:r>
    </w:p>
    <w:p w14:paraId="78A1F980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RUNC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78ED8D85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DROP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proofErr w:type="gramStart"/>
      <w:r>
        <w:rPr>
          <w:rFonts w:ascii="Consolas" w:hAnsi="Consolas"/>
          <w:sz w:val="18"/>
          <w:szCs w:val="18"/>
        </w:rPr>
        <w:t>Team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4C5B286B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END</w:t>
      </w:r>
      <w:r>
        <w:rPr>
          <w:rFonts w:ascii="Consolas" w:hAnsi="Consolas"/>
          <w:color w:val="808080"/>
          <w:sz w:val="18"/>
          <w:szCs w:val="18"/>
        </w:rPr>
        <w:t>;</w:t>
      </w:r>
      <w:proofErr w:type="gramEnd"/>
    </w:p>
    <w:p w14:paraId="602A6982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561E9BDB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Create Tables</w:t>
      </w:r>
    </w:p>
    <w:p w14:paraId="6F4E1585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219C7DEA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B973162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424E38FE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lastRenderedPageBreak/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DED518C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245E4991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100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5039141F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8C5B7F0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42E4164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CREATE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ABLE</w:t>
      </w:r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D8F4C94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</w:p>
    <w:p w14:paraId="0D79ACE6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 Id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PRIMAR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</w:p>
    <w:p w14:paraId="0FEAB2F3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       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DENTITY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39DFBB04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Nam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57165EC5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 Gender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103E8F00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 Scor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  <w:proofErr w:type="gramEnd"/>
    </w:p>
    <w:p w14:paraId="4B00A7E6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 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Type</w:t>
      </w:r>
      <w:r>
        <w:t> </w:t>
      </w:r>
      <w:proofErr w:type="gramStart"/>
      <w:r>
        <w:rPr>
          <w:rFonts w:ascii="Consolas" w:hAnsi="Consolas"/>
          <w:color w:val="0000FF"/>
          <w:sz w:val="18"/>
          <w:szCs w:val="18"/>
        </w:rPr>
        <w:t>NVARCHAR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rPr>
          <w:rFonts w:ascii="Consolas" w:hAnsi="Consolas"/>
          <w:sz w:val="18"/>
          <w:szCs w:val="18"/>
        </w:rPr>
        <w:t>50</w:t>
      </w:r>
      <w:r>
        <w:rPr>
          <w:rFonts w:ascii="Consolas" w:hAnsi="Consolas"/>
          <w:color w:val="808080"/>
          <w:sz w:val="18"/>
          <w:szCs w:val="18"/>
        </w:rPr>
        <w:t>)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,</w:t>
      </w:r>
    </w:p>
    <w:p w14:paraId="73360588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 xml:space="preserve">      </w:t>
      </w:r>
      <w:proofErr w:type="spellStart"/>
      <w:r>
        <w:rPr>
          <w:rFonts w:ascii="Consolas" w:hAnsi="Consolas"/>
          <w:sz w:val="18"/>
          <w:szCs w:val="18"/>
        </w:rPr>
        <w:t>TeamId</w:t>
      </w:r>
      <w:proofErr w:type="spellEnd"/>
      <w:r>
        <w:t> </w:t>
      </w:r>
      <w:r>
        <w:rPr>
          <w:rFonts w:ascii="Consolas" w:hAnsi="Consolas"/>
          <w:color w:val="0000FF"/>
          <w:sz w:val="18"/>
          <w:szCs w:val="18"/>
        </w:rPr>
        <w:t>INT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FOREIGN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KEY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REFERENCES</w:t>
      </w:r>
      <w:r>
        <w:t> </w:t>
      </w:r>
      <w:r>
        <w:rPr>
          <w:rFonts w:ascii="Consolas" w:hAnsi="Consolas"/>
          <w:sz w:val="18"/>
          <w:szCs w:val="18"/>
        </w:rPr>
        <w:t>Team</w:t>
      </w:r>
      <w:r>
        <w:t> </w:t>
      </w:r>
      <w:proofErr w:type="gramStart"/>
      <w:r>
        <w:rPr>
          <w:rFonts w:ascii="Consolas" w:hAnsi="Consolas"/>
          <w:color w:val="808080"/>
          <w:sz w:val="18"/>
          <w:szCs w:val="18"/>
        </w:rPr>
        <w:t>(</w:t>
      </w:r>
      <w:r>
        <w:t> </w:t>
      </w:r>
      <w:r>
        <w:rPr>
          <w:rFonts w:ascii="Consolas" w:hAnsi="Consolas"/>
          <w:sz w:val="18"/>
          <w:szCs w:val="18"/>
        </w:rPr>
        <w:t>Id</w:t>
      </w:r>
      <w:proofErr w:type="gramEnd"/>
      <w:r>
        <w:t> </w:t>
      </w:r>
      <w:r>
        <w:rPr>
          <w:rFonts w:ascii="Consolas" w:hAnsi="Consolas"/>
          <w:color w:val="808080"/>
          <w:sz w:val="18"/>
          <w:szCs w:val="18"/>
        </w:rPr>
        <w:t>)</w:t>
      </w:r>
    </w:p>
    <w:p w14:paraId="7A7F3095" w14:textId="77777777" w:rsidR="00B5387B" w:rsidRDefault="00B5387B" w:rsidP="00AB28AB">
      <w:pPr>
        <w:spacing w:after="0"/>
      </w:pPr>
      <w:r>
        <w:rPr>
          <w:rFonts w:ascii="Consolas" w:hAnsi="Consolas"/>
          <w:sz w:val="18"/>
          <w:szCs w:val="18"/>
        </w:rPr>
        <w:t>  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C77BFD5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19074A63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2 ----------------------------------------------------------</w:t>
      </w:r>
    </w:p>
    <w:p w14:paraId="47BD831E" w14:textId="77777777" w:rsidR="00B5387B" w:rsidRDefault="00B5387B" w:rsidP="00AB28AB">
      <w:pPr>
        <w:spacing w:after="0"/>
      </w:pPr>
      <w:r>
        <w:rPr>
          <w:rFonts w:ascii="Consolas" w:hAnsi="Consolas"/>
          <w:color w:val="008000"/>
          <w:sz w:val="18"/>
          <w:szCs w:val="18"/>
        </w:rPr>
        <w:t>--Insert Data</w:t>
      </w:r>
    </w:p>
    <w:p w14:paraId="4C5BF6DB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7F1A0B0B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1_Guard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Guard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5269CE2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55D558E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2_Assassinato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Assassinato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8A7FF0D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5FF08716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3_Soldi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Soldier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297B5074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Team</w:t>
      </w:r>
    </w:p>
    <w:p w14:paraId="7ACA3679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Team4_Civilia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Civilian'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A98B2F9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0F16CD68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8D2C52D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1 ABC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8E34A9B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52B1EE81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2 ABCD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0F17AEAC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A94ADDD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3 EFG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6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ir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54DEC5A9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0151BE16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4 HIJKLMN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Fe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ater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2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37F615BA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76AC6233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5 NOP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Wood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1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E403DD4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1190DF3C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6 PQRSTUVW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0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Earth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3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7DD0C5E1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INSERT</w:t>
      </w:r>
      <w:r>
        <w:rPr>
          <w:rFonts w:ascii="Consolas" w:hAnsi="Consolas"/>
          <w:sz w:val="18"/>
          <w:szCs w:val="18"/>
        </w:rPr>
        <w:t> </w:t>
      </w:r>
      <w:r>
        <w:t> </w:t>
      </w:r>
      <w:r>
        <w:rPr>
          <w:rFonts w:ascii="Consolas" w:hAnsi="Consolas"/>
          <w:color w:val="0000FF"/>
          <w:sz w:val="18"/>
          <w:szCs w:val="18"/>
        </w:rPr>
        <w:t>INTO</w:t>
      </w:r>
      <w:proofErr w:type="gramEnd"/>
      <w:r>
        <w:t> </w:t>
      </w:r>
      <w:r>
        <w:rPr>
          <w:rFonts w:ascii="Consolas" w:hAnsi="Consolas"/>
          <w:sz w:val="18"/>
          <w:szCs w:val="18"/>
        </w:rPr>
        <w:t>Gamer</w:t>
      </w:r>
    </w:p>
    <w:p w14:paraId="4D4434B6" w14:textId="77777777" w:rsidR="00B5387B" w:rsidRDefault="00B5387B" w:rsidP="00AB28AB">
      <w:pPr>
        <w:spacing w:after="0"/>
      </w:pPr>
      <w:proofErr w:type="gramStart"/>
      <w:r>
        <w:rPr>
          <w:rFonts w:ascii="Consolas" w:hAnsi="Consolas"/>
          <w:color w:val="0000FF"/>
          <w:sz w:val="18"/>
          <w:szCs w:val="18"/>
        </w:rPr>
        <w:t>VALUES 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(</w:t>
      </w:r>
      <w:proofErr w:type="gramEnd"/>
      <w:r>
        <w:t> </w:t>
      </w:r>
      <w:r>
        <w:rPr>
          <w:rFonts w:ascii="Consolas" w:hAnsi="Consolas"/>
          <w:color w:val="FF0000"/>
          <w:sz w:val="18"/>
          <w:szCs w:val="18"/>
        </w:rPr>
        <w:t>'Name7 XYZ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ale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sz w:val="18"/>
          <w:szCs w:val="18"/>
        </w:rPr>
        <w:t>4500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FF0000"/>
          <w:sz w:val="18"/>
          <w:szCs w:val="18"/>
        </w:rPr>
        <w:t>'Metal'</w:t>
      </w:r>
      <w:r>
        <w:rPr>
          <w:rFonts w:ascii="Consolas" w:hAnsi="Consolas"/>
          <w:color w:val="808080"/>
          <w:sz w:val="18"/>
          <w:szCs w:val="18"/>
        </w:rPr>
        <w:t>,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NULL</w:t>
      </w:r>
      <w:r>
        <w:t> </w:t>
      </w:r>
      <w:r>
        <w:rPr>
          <w:rFonts w:ascii="Consolas" w:hAnsi="Consolas"/>
          <w:color w:val="808080"/>
          <w:sz w:val="18"/>
          <w:szCs w:val="18"/>
        </w:rPr>
        <w:t>);</w:t>
      </w:r>
    </w:p>
    <w:p w14:paraId="4CA6FA37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18"/>
          <w:szCs w:val="18"/>
        </w:rPr>
        <w:t>GO</w:t>
      </w:r>
      <w:r>
        <w:t> </w:t>
      </w:r>
      <w:r>
        <w:rPr>
          <w:rFonts w:ascii="Consolas" w:hAnsi="Consolas"/>
          <w:color w:val="008000"/>
          <w:sz w:val="18"/>
          <w:szCs w:val="18"/>
        </w:rPr>
        <w:t>-- Run the previous command and begins new batch</w:t>
      </w:r>
    </w:p>
    <w:p w14:paraId="3CD9F07D" w14:textId="77777777" w:rsidR="00B5387B" w:rsidRDefault="00B5387B" w:rsidP="00AB28AB">
      <w:pPr>
        <w:spacing w:after="0"/>
      </w:pPr>
    </w:p>
    <w:p w14:paraId="0FEBC374" w14:textId="77777777" w:rsidR="00B5387B" w:rsidRDefault="00B5387B" w:rsidP="00AB28AB">
      <w:pPr>
        <w:spacing w:after="0"/>
      </w:pPr>
      <w:r>
        <w:rPr>
          <w:sz w:val="36"/>
          <w:szCs w:val="36"/>
        </w:rPr>
        <w:t>3.2. Set up SQL Authentication</w:t>
      </w:r>
    </w:p>
    <w:p w14:paraId="62B5FD06" w14:textId="77777777" w:rsidR="00B5387B" w:rsidRDefault="00B5387B" w:rsidP="00AB28AB">
      <w:pPr>
        <w:spacing w:after="0"/>
      </w:pPr>
    </w:p>
    <w:p w14:paraId="7AB8BEBF" w14:textId="77777777" w:rsidR="00B5387B" w:rsidRDefault="00B5387B" w:rsidP="00AB28AB">
      <w:pPr>
        <w:spacing w:after="0"/>
      </w:pPr>
    </w:p>
    <w:p w14:paraId="1C7A90FC" w14:textId="77777777" w:rsidR="00B5387B" w:rsidRDefault="00B5387B" w:rsidP="00AB28AB">
      <w:pPr>
        <w:spacing w:after="0"/>
      </w:pPr>
      <w:r>
        <w:rPr>
          <w:sz w:val="18"/>
          <w:szCs w:val="18"/>
        </w:rPr>
        <w:t>In SQL server</w:t>
      </w:r>
    </w:p>
    <w:p w14:paraId="2518E718" w14:textId="77777777" w:rsidR="00B5387B" w:rsidRDefault="00B5387B" w:rsidP="00AB28AB">
      <w:pPr>
        <w:spacing w:after="0"/>
      </w:pPr>
      <w:r>
        <w:t>Object Explorer --&gt; Security --&gt; Logins --&gt; New Logins</w:t>
      </w:r>
    </w:p>
    <w:p w14:paraId="47664B80" w14:textId="77777777" w:rsidR="00B5387B" w:rsidRDefault="00B5387B" w:rsidP="00AB28AB">
      <w:pPr>
        <w:spacing w:after="0"/>
      </w:pPr>
      <w:r>
        <w:t>--&gt; </w:t>
      </w:r>
    </w:p>
    <w:p w14:paraId="3A6B47CA" w14:textId="77777777" w:rsidR="00B5387B" w:rsidRDefault="00B5387B" w:rsidP="00AB28AB">
      <w:pPr>
        <w:spacing w:after="0"/>
      </w:pPr>
      <w:r>
        <w:t>General Tab</w:t>
      </w:r>
    </w:p>
    <w:p w14:paraId="40ADE580" w14:textId="77777777" w:rsidR="00B5387B" w:rsidRDefault="00B5387B" w:rsidP="00AB28AB">
      <w:pPr>
        <w:spacing w:after="0"/>
      </w:pPr>
      <w:r>
        <w:t xml:space="preserve">Login </w:t>
      </w:r>
      <w:proofErr w:type="gramStart"/>
      <w:r>
        <w:t>Name :</w:t>
      </w:r>
      <w:proofErr w:type="gramEnd"/>
    </w:p>
    <w:p w14:paraId="6A4A4686" w14:textId="77777777" w:rsidR="00B5387B" w:rsidRDefault="00B5387B" w:rsidP="00AB28AB">
      <w:pPr>
        <w:spacing w:after="0"/>
      </w:pPr>
      <w:r>
        <w:rPr>
          <w:b/>
          <w:bCs/>
        </w:rPr>
        <w:t>Tester</w:t>
      </w:r>
    </w:p>
    <w:p w14:paraId="3E807984" w14:textId="77777777" w:rsidR="00B5387B" w:rsidRDefault="00B5387B" w:rsidP="00AB28AB">
      <w:pPr>
        <w:spacing w:after="0"/>
      </w:pPr>
      <w:r>
        <w:t>Password:</w:t>
      </w:r>
    </w:p>
    <w:p w14:paraId="61C299F0" w14:textId="77777777" w:rsidR="00B5387B" w:rsidRDefault="00B5387B" w:rsidP="00AB28AB">
      <w:pPr>
        <w:spacing w:after="0"/>
      </w:pPr>
      <w:r>
        <w:rPr>
          <w:b/>
          <w:bCs/>
        </w:rPr>
        <w:lastRenderedPageBreak/>
        <w:t>1234</w:t>
      </w:r>
    </w:p>
    <w:p w14:paraId="019875FE" w14:textId="77777777" w:rsidR="00B5387B" w:rsidRDefault="00B5387B" w:rsidP="00AB28AB">
      <w:pPr>
        <w:spacing w:after="0"/>
      </w:pPr>
      <w:r>
        <w:t>Default Database:</w:t>
      </w:r>
    </w:p>
    <w:p w14:paraId="50F330AB" w14:textId="77777777" w:rsidR="00B5387B" w:rsidRDefault="00B5387B" w:rsidP="00AB28AB">
      <w:pPr>
        <w:spacing w:after="0"/>
      </w:pPr>
      <w:r>
        <w:rPr>
          <w:b/>
          <w:bCs/>
        </w:rPr>
        <w:t>Sample</w:t>
      </w:r>
    </w:p>
    <w:p w14:paraId="1C9EEE16" w14:textId="77777777" w:rsidR="00B5387B" w:rsidRDefault="00B5387B" w:rsidP="00AB28AB">
      <w:pPr>
        <w:spacing w:after="0"/>
      </w:pPr>
      <w:r>
        <w:t>--&gt;</w:t>
      </w:r>
    </w:p>
    <w:p w14:paraId="18207865" w14:textId="77777777" w:rsidR="00B5387B" w:rsidRDefault="00B5387B" w:rsidP="00AB28AB">
      <w:pPr>
        <w:spacing w:after="0"/>
      </w:pPr>
      <w:r>
        <w:t>Server Roles Tab</w:t>
      </w:r>
    </w:p>
    <w:p w14:paraId="30B76939" w14:textId="77777777" w:rsidR="00B5387B" w:rsidRDefault="00B5387B" w:rsidP="00AB28AB">
      <w:pPr>
        <w:spacing w:after="0"/>
      </w:pPr>
      <w:r>
        <w:t>Select</w:t>
      </w:r>
    </w:p>
    <w:p w14:paraId="074C81D5" w14:textId="77777777" w:rsidR="00B5387B" w:rsidRDefault="00B5387B" w:rsidP="00AB28AB">
      <w:pPr>
        <w:spacing w:after="0"/>
      </w:pPr>
      <w:r>
        <w:rPr>
          <w:b/>
          <w:bCs/>
          <w:sz w:val="18"/>
          <w:szCs w:val="18"/>
        </w:rPr>
        <w:t>sysadmin</w:t>
      </w:r>
    </w:p>
    <w:p w14:paraId="1D1D7EDB" w14:textId="77777777" w:rsidR="00B5387B" w:rsidRDefault="00B5387B" w:rsidP="00AB28AB">
      <w:pPr>
        <w:spacing w:after="0"/>
      </w:pPr>
      <w:r>
        <w:t>--&gt;</w:t>
      </w:r>
    </w:p>
    <w:p w14:paraId="0F984D10" w14:textId="77777777" w:rsidR="00B5387B" w:rsidRDefault="00B5387B" w:rsidP="00AB28AB">
      <w:pPr>
        <w:spacing w:after="0"/>
      </w:pPr>
      <w:r>
        <w:t>User Mapping Tab</w:t>
      </w:r>
    </w:p>
    <w:p w14:paraId="60D10673" w14:textId="77777777" w:rsidR="00B5387B" w:rsidRDefault="00B5387B" w:rsidP="00AB28AB">
      <w:pPr>
        <w:spacing w:after="0"/>
      </w:pPr>
      <w:r>
        <w:t>Select </w:t>
      </w:r>
      <w:r>
        <w:rPr>
          <w:b/>
          <w:bCs/>
          <w:sz w:val="18"/>
          <w:szCs w:val="18"/>
        </w:rPr>
        <w:t>Sample</w:t>
      </w:r>
    </w:p>
    <w:p w14:paraId="4DF146FD" w14:textId="77777777" w:rsidR="00B5387B" w:rsidRDefault="00B5387B" w:rsidP="00AB28AB">
      <w:pPr>
        <w:spacing w:after="0"/>
      </w:pPr>
      <w:r>
        <w:t>Select every Roles.</w:t>
      </w:r>
    </w:p>
    <w:p w14:paraId="3C3D3040" w14:textId="77777777" w:rsidR="00B5387B" w:rsidRDefault="00B5387B" w:rsidP="00AB28AB">
      <w:pPr>
        <w:spacing w:after="0"/>
      </w:pPr>
    </w:p>
    <w:p w14:paraId="1270E703" w14:textId="77777777" w:rsidR="00B5387B" w:rsidRDefault="00B5387B" w:rsidP="00AB28AB">
      <w:pPr>
        <w:spacing w:after="0"/>
      </w:pPr>
    </w:p>
    <w:p w14:paraId="105B16D0" w14:textId="77777777" w:rsidR="00B5387B" w:rsidRDefault="00B5387B" w:rsidP="00AB28AB">
      <w:pPr>
        <w:spacing w:after="0"/>
      </w:pPr>
    </w:p>
    <w:p w14:paraId="1186F04C" w14:textId="23BFB9DF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59225540" wp14:editId="6960057F">
            <wp:extent cx="2887980" cy="2019300"/>
            <wp:effectExtent l="0" t="0" r="7620" b="0"/>
            <wp:docPr id="41" name="Picture 41" descr="Graphical user interface, application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application&#10;&#10;Description automatically generated with medium confidence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87980" cy="2019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0BD5912" w14:textId="77777777" w:rsidR="00B5387B" w:rsidRDefault="00B5387B" w:rsidP="00AB28AB">
      <w:pPr>
        <w:spacing w:after="0"/>
      </w:pPr>
    </w:p>
    <w:p w14:paraId="7B0EC99F" w14:textId="77777777" w:rsidR="00B5387B" w:rsidRDefault="00B5387B" w:rsidP="00AB28AB">
      <w:pPr>
        <w:spacing w:after="0"/>
      </w:pPr>
    </w:p>
    <w:p w14:paraId="0159E0E9" w14:textId="77777777" w:rsidR="00B5387B" w:rsidRDefault="00B5387B" w:rsidP="00AB28AB">
      <w:pPr>
        <w:spacing w:after="0"/>
      </w:pPr>
    </w:p>
    <w:p w14:paraId="70160B4E" w14:textId="0784D47A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152D6DE4" wp14:editId="60646BB4">
            <wp:extent cx="5274310" cy="4773930"/>
            <wp:effectExtent l="0" t="0" r="2540" b="7620"/>
            <wp:docPr id="40" name="Picture 4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39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8BCA62D" w14:textId="77777777" w:rsidR="00B5387B" w:rsidRDefault="00B5387B" w:rsidP="00AB28AB">
      <w:pPr>
        <w:spacing w:after="0"/>
      </w:pPr>
    </w:p>
    <w:p w14:paraId="183FCE83" w14:textId="4E8B06FF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0ADD7E0D" wp14:editId="67EB7241">
            <wp:extent cx="4107180" cy="3710940"/>
            <wp:effectExtent l="0" t="0" r="7620" b="381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7180" cy="37109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2E239F9" w14:textId="77777777" w:rsidR="00B5387B" w:rsidRDefault="00B5387B" w:rsidP="00AB28AB">
      <w:pPr>
        <w:spacing w:after="0"/>
      </w:pPr>
    </w:p>
    <w:p w14:paraId="1BD7031D" w14:textId="44DAE9C0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6E39715E" wp14:editId="7AA5C747">
            <wp:extent cx="5274310" cy="4772025"/>
            <wp:effectExtent l="0" t="0" r="2540" b="9525"/>
            <wp:docPr id="38" name="Picture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7720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29F3A77" w14:textId="77777777" w:rsidR="00B5387B" w:rsidRDefault="00B5387B" w:rsidP="00AB28AB">
      <w:pPr>
        <w:spacing w:after="0"/>
      </w:pPr>
    </w:p>
    <w:p w14:paraId="5192B348" w14:textId="77777777" w:rsidR="00B5387B" w:rsidRDefault="00B5387B" w:rsidP="00AB28AB">
      <w:pPr>
        <w:spacing w:after="0"/>
      </w:pPr>
    </w:p>
    <w:p w14:paraId="03F4B903" w14:textId="77777777" w:rsidR="00B5387B" w:rsidRDefault="00B5387B" w:rsidP="00AB28AB">
      <w:pPr>
        <w:spacing w:after="0"/>
      </w:pPr>
      <w:r>
        <w:rPr>
          <w:sz w:val="36"/>
          <w:szCs w:val="36"/>
        </w:rPr>
        <w:t xml:space="preserve">3.3. Set up </w:t>
      </w:r>
      <w:proofErr w:type="spellStart"/>
      <w:r>
        <w:rPr>
          <w:sz w:val="36"/>
          <w:szCs w:val="36"/>
        </w:rPr>
        <w:t>Linqpad</w:t>
      </w:r>
      <w:proofErr w:type="spellEnd"/>
    </w:p>
    <w:p w14:paraId="5E6A5220" w14:textId="77777777" w:rsidR="00B5387B" w:rsidRDefault="00B5387B" w:rsidP="00AB28AB">
      <w:pPr>
        <w:spacing w:after="0"/>
      </w:pPr>
    </w:p>
    <w:p w14:paraId="2FDD6BA5" w14:textId="4D387841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2CBF0947" wp14:editId="5818DF39">
            <wp:extent cx="2918460" cy="960120"/>
            <wp:effectExtent l="0" t="0" r="0" b="0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18460" cy="960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77607F" w14:textId="77777777" w:rsidR="00B5387B" w:rsidRDefault="00B5387B" w:rsidP="00AB28AB">
      <w:pPr>
        <w:spacing w:after="0"/>
      </w:pPr>
    </w:p>
    <w:p w14:paraId="6ABDD3E2" w14:textId="77777777" w:rsidR="00B5387B" w:rsidRDefault="00B5387B" w:rsidP="00AB28AB">
      <w:pPr>
        <w:spacing w:after="0"/>
      </w:pPr>
    </w:p>
    <w:p w14:paraId="0F766696" w14:textId="5405788A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37D3B273" wp14:editId="64D82B64">
            <wp:extent cx="5274310" cy="4204970"/>
            <wp:effectExtent l="0" t="0" r="2540" b="5080"/>
            <wp:docPr id="36" name="Picture 36" descr="Table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Table&#10;&#10;Description automatically generated with low confidence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2049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4A4808" w14:textId="77777777" w:rsidR="00B5387B" w:rsidRDefault="00B5387B" w:rsidP="00AB28AB">
      <w:pPr>
        <w:spacing w:after="0"/>
      </w:pPr>
    </w:p>
    <w:p w14:paraId="58BA35F1" w14:textId="77777777" w:rsidR="00B5387B" w:rsidRDefault="00B5387B" w:rsidP="00AB28AB">
      <w:pPr>
        <w:spacing w:after="0"/>
      </w:pPr>
    </w:p>
    <w:p w14:paraId="7AB452FC" w14:textId="756ECB6A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4F71AE75" wp14:editId="3225F683">
            <wp:extent cx="5274310" cy="646557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6465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2E09816" w14:textId="77777777" w:rsidR="00B5387B" w:rsidRDefault="00B5387B" w:rsidP="00AB28AB">
      <w:pPr>
        <w:spacing w:after="0"/>
      </w:pPr>
    </w:p>
    <w:p w14:paraId="2D377EA7" w14:textId="2DA8EB7F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573E9FAF" wp14:editId="1134B24D">
            <wp:extent cx="5274310" cy="4338955"/>
            <wp:effectExtent l="0" t="0" r="2540" b="4445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43389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5028D7B" w14:textId="77777777" w:rsidR="00B5387B" w:rsidRDefault="00B5387B" w:rsidP="00AB28AB">
      <w:pPr>
        <w:spacing w:after="0"/>
      </w:pPr>
    </w:p>
    <w:p w14:paraId="0DFA8619" w14:textId="77777777" w:rsidR="00B5387B" w:rsidRDefault="00B5387B" w:rsidP="00AB28AB">
      <w:pPr>
        <w:spacing w:after="0"/>
      </w:pPr>
    </w:p>
    <w:p w14:paraId="5EF71B76" w14:textId="6EAD0749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1880ECF8" wp14:editId="2AE001AD">
            <wp:extent cx="1554480" cy="1287780"/>
            <wp:effectExtent l="0" t="0" r="762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54480" cy="12877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E5686A" w14:textId="77777777" w:rsidR="00B5387B" w:rsidRDefault="00B5387B" w:rsidP="00AB28AB">
      <w:pPr>
        <w:spacing w:after="0"/>
      </w:pPr>
    </w:p>
    <w:p w14:paraId="23E38F97" w14:textId="77777777" w:rsidR="00B5387B" w:rsidRDefault="00B5387B" w:rsidP="00AB28AB">
      <w:pPr>
        <w:spacing w:after="0"/>
      </w:pPr>
    </w:p>
    <w:p w14:paraId="6C08489A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20"/>
          <w:szCs w:val="20"/>
        </w:rPr>
        <w:t>from</w:t>
      </w:r>
      <w:r>
        <w:t> </w:t>
      </w:r>
      <w:r>
        <w:rPr>
          <w:rFonts w:ascii="Consolas" w:hAnsi="Consolas"/>
          <w:sz w:val="20"/>
          <w:szCs w:val="20"/>
        </w:rPr>
        <w:t>g</w:t>
      </w:r>
      <w:r>
        <w:t> </w:t>
      </w:r>
      <w:r>
        <w:rPr>
          <w:rFonts w:ascii="Consolas" w:hAnsi="Consolas"/>
          <w:color w:val="0000FF"/>
          <w:sz w:val="20"/>
          <w:szCs w:val="20"/>
        </w:rPr>
        <w:t>in</w:t>
      </w:r>
      <w:r>
        <w:t> </w:t>
      </w:r>
      <w:r>
        <w:rPr>
          <w:rFonts w:ascii="Consolas" w:hAnsi="Consolas"/>
          <w:sz w:val="20"/>
          <w:szCs w:val="20"/>
        </w:rPr>
        <w:t>Gamers</w:t>
      </w:r>
    </w:p>
    <w:p w14:paraId="14D6375B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20"/>
          <w:szCs w:val="20"/>
        </w:rPr>
        <w:t>where</w:t>
      </w:r>
      <w:r>
        <w:t> </w:t>
      </w:r>
      <w:proofErr w:type="spellStart"/>
      <w:proofErr w:type="gramStart"/>
      <w:r>
        <w:rPr>
          <w:rFonts w:ascii="Consolas" w:hAnsi="Consolas"/>
          <w:sz w:val="20"/>
          <w:szCs w:val="20"/>
        </w:rPr>
        <w:t>g.Score</w:t>
      </w:r>
      <w:proofErr w:type="spellEnd"/>
      <w:proofErr w:type="gramEnd"/>
      <w:r>
        <w:rPr>
          <w:rFonts w:ascii="Consolas" w:hAnsi="Consolas"/>
          <w:sz w:val="20"/>
          <w:szCs w:val="20"/>
        </w:rPr>
        <w:t xml:space="preserve"> &gt;</w:t>
      </w:r>
      <w:r>
        <w:t> </w:t>
      </w:r>
      <w:r>
        <w:rPr>
          <w:rFonts w:ascii="Consolas" w:hAnsi="Consolas"/>
          <w:color w:val="C81EFA"/>
          <w:sz w:val="20"/>
          <w:szCs w:val="20"/>
        </w:rPr>
        <w:t>4800</w:t>
      </w:r>
    </w:p>
    <w:p w14:paraId="791657D3" w14:textId="77777777" w:rsidR="00B5387B" w:rsidRDefault="00B5387B" w:rsidP="00AB28AB">
      <w:pPr>
        <w:spacing w:after="0"/>
      </w:pPr>
      <w:r>
        <w:rPr>
          <w:rFonts w:ascii="Consolas" w:hAnsi="Consolas"/>
          <w:color w:val="0000FF"/>
          <w:sz w:val="20"/>
          <w:szCs w:val="20"/>
        </w:rPr>
        <w:t>select</w:t>
      </w:r>
      <w:r>
        <w:t> </w:t>
      </w:r>
      <w:r>
        <w:rPr>
          <w:rFonts w:ascii="Consolas" w:hAnsi="Consolas"/>
          <w:sz w:val="20"/>
          <w:szCs w:val="20"/>
        </w:rPr>
        <w:t>g</w:t>
      </w:r>
    </w:p>
    <w:p w14:paraId="69343B93" w14:textId="77777777" w:rsidR="00B5387B" w:rsidRDefault="00B5387B" w:rsidP="00AB28AB">
      <w:pPr>
        <w:spacing w:after="0"/>
      </w:pPr>
    </w:p>
    <w:p w14:paraId="13DE7569" w14:textId="6EC02927" w:rsidR="00B5387B" w:rsidRDefault="00B5387B" w:rsidP="00AB28AB">
      <w:pPr>
        <w:spacing w:after="0"/>
      </w:pPr>
      <w:r>
        <w:rPr>
          <w:noProof/>
        </w:rPr>
        <w:lastRenderedPageBreak/>
        <w:drawing>
          <wp:inline distT="0" distB="0" distL="0" distR="0" wp14:anchorId="250FAB41" wp14:editId="0C8F4113">
            <wp:extent cx="4632960" cy="324612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2960" cy="32461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4AEC0C" w14:textId="77777777" w:rsidR="00B5387B" w:rsidRDefault="00B5387B" w:rsidP="00AB28AB">
      <w:pPr>
        <w:spacing w:after="0"/>
      </w:pPr>
    </w:p>
    <w:p w14:paraId="4D4E7D52" w14:textId="77777777" w:rsidR="00B5387B" w:rsidRDefault="00B5387B" w:rsidP="00AB28AB">
      <w:pPr>
        <w:spacing w:after="0"/>
      </w:pPr>
    </w:p>
    <w:p w14:paraId="572AA162" w14:textId="39838029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6529A930" wp14:editId="72837DF1">
            <wp:extent cx="5274310" cy="2334895"/>
            <wp:effectExtent l="0" t="0" r="2540" b="8255"/>
            <wp:docPr id="2" name="Picture 2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74310" cy="233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97E0A57" w14:textId="77777777" w:rsidR="00B5387B" w:rsidRDefault="00B5387B" w:rsidP="00AB28AB">
      <w:pPr>
        <w:spacing w:after="0"/>
      </w:pPr>
    </w:p>
    <w:p w14:paraId="135F6800" w14:textId="77777777" w:rsidR="00B5387B" w:rsidRDefault="00B5387B" w:rsidP="00AB28AB">
      <w:pPr>
        <w:spacing w:after="0"/>
      </w:pPr>
    </w:p>
    <w:p w14:paraId="4E258AE9" w14:textId="12691AF1" w:rsidR="00B5387B" w:rsidRDefault="00B5387B" w:rsidP="00AB28AB">
      <w:pPr>
        <w:spacing w:after="0"/>
      </w:pPr>
      <w:r>
        <w:rPr>
          <w:noProof/>
        </w:rPr>
        <w:drawing>
          <wp:inline distT="0" distB="0" distL="0" distR="0" wp14:anchorId="0A4C88B5" wp14:editId="46284843">
            <wp:extent cx="3543300" cy="2339340"/>
            <wp:effectExtent l="0" t="0" r="0" b="381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43300" cy="233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B5387B" w:rsidSect="00B20AD7">
      <w:pgSz w:w="11906" w:h="16838"/>
      <w:pgMar w:top="720" w:right="720" w:bottom="720" w:left="72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CF4ACD" w14:textId="77777777" w:rsidR="00243D4C" w:rsidRDefault="00243D4C" w:rsidP="000435DB">
      <w:pPr>
        <w:spacing w:after="0" w:line="240" w:lineRule="auto"/>
      </w:pPr>
      <w:r>
        <w:separator/>
      </w:r>
    </w:p>
  </w:endnote>
  <w:endnote w:type="continuationSeparator" w:id="0">
    <w:p w14:paraId="00BCB595" w14:textId="77777777" w:rsidR="00243D4C" w:rsidRDefault="00243D4C" w:rsidP="000435D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6F0953" w14:textId="77777777" w:rsidR="00243D4C" w:rsidRDefault="00243D4C" w:rsidP="000435DB">
      <w:pPr>
        <w:spacing w:after="0" w:line="240" w:lineRule="auto"/>
      </w:pPr>
      <w:r>
        <w:separator/>
      </w:r>
    </w:p>
  </w:footnote>
  <w:footnote w:type="continuationSeparator" w:id="0">
    <w:p w14:paraId="4564BF72" w14:textId="77777777" w:rsidR="00243D4C" w:rsidRDefault="00243D4C" w:rsidP="000435DB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LI0tDC1sABSBiamJko6SsGpxcWZ+XkgBYa1ADnjYdMsAAAA"/>
  </w:docVars>
  <w:rsids>
    <w:rsidRoot w:val="00BF1C8A"/>
    <w:rsid w:val="0000022B"/>
    <w:rsid w:val="000033FA"/>
    <w:rsid w:val="00005E7B"/>
    <w:rsid w:val="000435DB"/>
    <w:rsid w:val="000929E0"/>
    <w:rsid w:val="00101DD9"/>
    <w:rsid w:val="00114F53"/>
    <w:rsid w:val="00121182"/>
    <w:rsid w:val="00147C60"/>
    <w:rsid w:val="00152A7F"/>
    <w:rsid w:val="0015719F"/>
    <w:rsid w:val="00157704"/>
    <w:rsid w:val="00163BD7"/>
    <w:rsid w:val="00167207"/>
    <w:rsid w:val="00173998"/>
    <w:rsid w:val="0018231F"/>
    <w:rsid w:val="001856E1"/>
    <w:rsid w:val="001910F5"/>
    <w:rsid w:val="001912EB"/>
    <w:rsid w:val="001C28AC"/>
    <w:rsid w:val="001D53AB"/>
    <w:rsid w:val="00202803"/>
    <w:rsid w:val="00205434"/>
    <w:rsid w:val="00211812"/>
    <w:rsid w:val="00243D4C"/>
    <w:rsid w:val="00262292"/>
    <w:rsid w:val="00266967"/>
    <w:rsid w:val="00274BB2"/>
    <w:rsid w:val="002A06FA"/>
    <w:rsid w:val="002A5CF4"/>
    <w:rsid w:val="002D0E1C"/>
    <w:rsid w:val="002F1FE5"/>
    <w:rsid w:val="00311C37"/>
    <w:rsid w:val="00332EB3"/>
    <w:rsid w:val="0033552F"/>
    <w:rsid w:val="00381B6A"/>
    <w:rsid w:val="003827C5"/>
    <w:rsid w:val="003A43F1"/>
    <w:rsid w:val="003B40D6"/>
    <w:rsid w:val="003D6630"/>
    <w:rsid w:val="004077B6"/>
    <w:rsid w:val="004358AC"/>
    <w:rsid w:val="00476F73"/>
    <w:rsid w:val="00476F94"/>
    <w:rsid w:val="00480A10"/>
    <w:rsid w:val="004977CA"/>
    <w:rsid w:val="005326C4"/>
    <w:rsid w:val="005500E8"/>
    <w:rsid w:val="00554B5D"/>
    <w:rsid w:val="00566FBE"/>
    <w:rsid w:val="005B1F55"/>
    <w:rsid w:val="005C4DA5"/>
    <w:rsid w:val="005D7DC6"/>
    <w:rsid w:val="00625059"/>
    <w:rsid w:val="0064768A"/>
    <w:rsid w:val="006707D0"/>
    <w:rsid w:val="006E0D66"/>
    <w:rsid w:val="006E47A2"/>
    <w:rsid w:val="00701353"/>
    <w:rsid w:val="00720C60"/>
    <w:rsid w:val="00723087"/>
    <w:rsid w:val="00762395"/>
    <w:rsid w:val="00773135"/>
    <w:rsid w:val="00793247"/>
    <w:rsid w:val="007B4FE5"/>
    <w:rsid w:val="0080311E"/>
    <w:rsid w:val="00812969"/>
    <w:rsid w:val="00826FC6"/>
    <w:rsid w:val="008D1244"/>
    <w:rsid w:val="008E654E"/>
    <w:rsid w:val="00915AC8"/>
    <w:rsid w:val="00925D04"/>
    <w:rsid w:val="009350E4"/>
    <w:rsid w:val="0095375D"/>
    <w:rsid w:val="00972AC2"/>
    <w:rsid w:val="0098737A"/>
    <w:rsid w:val="00997D26"/>
    <w:rsid w:val="009C0016"/>
    <w:rsid w:val="009F0312"/>
    <w:rsid w:val="00A4057B"/>
    <w:rsid w:val="00A4184C"/>
    <w:rsid w:val="00A67CFC"/>
    <w:rsid w:val="00A92E6F"/>
    <w:rsid w:val="00AB28AB"/>
    <w:rsid w:val="00AC0C87"/>
    <w:rsid w:val="00B16A34"/>
    <w:rsid w:val="00B20AD7"/>
    <w:rsid w:val="00B4726A"/>
    <w:rsid w:val="00B5387B"/>
    <w:rsid w:val="00B614EA"/>
    <w:rsid w:val="00BA4168"/>
    <w:rsid w:val="00BA5F9B"/>
    <w:rsid w:val="00BC579A"/>
    <w:rsid w:val="00BD6EC8"/>
    <w:rsid w:val="00BF1C8A"/>
    <w:rsid w:val="00C12C30"/>
    <w:rsid w:val="00C22A17"/>
    <w:rsid w:val="00C37F31"/>
    <w:rsid w:val="00C93522"/>
    <w:rsid w:val="00CB2FC2"/>
    <w:rsid w:val="00CB64EC"/>
    <w:rsid w:val="00CE6D0D"/>
    <w:rsid w:val="00D0154B"/>
    <w:rsid w:val="00D1086D"/>
    <w:rsid w:val="00D43DBD"/>
    <w:rsid w:val="00D51059"/>
    <w:rsid w:val="00D86E96"/>
    <w:rsid w:val="00D975F5"/>
    <w:rsid w:val="00DA2B82"/>
    <w:rsid w:val="00DB1AD6"/>
    <w:rsid w:val="00DC509C"/>
    <w:rsid w:val="00DD5F1B"/>
    <w:rsid w:val="00DD61BB"/>
    <w:rsid w:val="00DE123E"/>
    <w:rsid w:val="00DE4FF7"/>
    <w:rsid w:val="00E11A14"/>
    <w:rsid w:val="00E127BE"/>
    <w:rsid w:val="00E256D5"/>
    <w:rsid w:val="00E4047A"/>
    <w:rsid w:val="00E54543"/>
    <w:rsid w:val="00E57626"/>
    <w:rsid w:val="00E73F97"/>
    <w:rsid w:val="00E80ED3"/>
    <w:rsid w:val="00E82E6D"/>
    <w:rsid w:val="00E96BA9"/>
    <w:rsid w:val="00EE6381"/>
    <w:rsid w:val="00F05EDF"/>
    <w:rsid w:val="00F44075"/>
    <w:rsid w:val="00FA56C8"/>
    <w:rsid w:val="00FA7E51"/>
    <w:rsid w:val="00FC1F2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529A2F4C"/>
  <w15:chartTrackingRefBased/>
  <w15:docId w15:val="{9FC7C65B-7C7C-41BE-AD7D-56587ADAE5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AU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BF1C8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435DB"/>
  </w:style>
  <w:style w:type="paragraph" w:styleId="Footer">
    <w:name w:val="footer"/>
    <w:basedOn w:val="Normal"/>
    <w:link w:val="FooterChar"/>
    <w:uiPriority w:val="99"/>
    <w:unhideWhenUsed/>
    <w:rsid w:val="000435DB"/>
    <w:pPr>
      <w:tabs>
        <w:tab w:val="center" w:pos="4153"/>
        <w:tab w:val="right" w:pos="83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435DB"/>
  </w:style>
  <w:style w:type="paragraph" w:customStyle="1" w:styleId="msonormal0">
    <w:name w:val="msonormal"/>
    <w:basedOn w:val="Normal"/>
    <w:rsid w:val="00DD61B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FollowedHyperlink">
    <w:name w:val="FollowedHyperlink"/>
    <w:basedOn w:val="DefaultParagraphFont"/>
    <w:uiPriority w:val="99"/>
    <w:semiHidden/>
    <w:unhideWhenUsed/>
    <w:rsid w:val="00DD61BB"/>
    <w:rPr>
      <w:color w:val="800080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745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0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29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35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99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44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6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27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045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24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16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3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6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76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878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94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3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5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212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543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55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487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50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72723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488373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84676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0041627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69750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1833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91570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46121909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360105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8011292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1639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19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8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93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88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48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2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88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78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25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96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486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6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3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273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41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415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8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08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8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36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5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42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5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37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34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14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272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9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553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98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4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32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63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905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82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5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6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62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80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7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13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823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763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74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44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80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5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28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73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5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27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712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478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6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7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75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395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81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93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7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838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6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7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6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056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42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25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876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55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2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7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4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54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547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0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65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17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0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65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25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91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82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62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8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36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91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1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124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45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745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7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240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240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0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83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77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055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29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6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49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3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84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0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1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65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724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5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379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49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16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813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52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21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607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2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58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525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61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427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86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3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655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9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1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03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10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84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081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1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0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89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64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55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8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29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01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04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6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948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82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92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03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01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08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1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70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81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72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916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156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239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50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7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66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9485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8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7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8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23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472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2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25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1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04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4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6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20441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5768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850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0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526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579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21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08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989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3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09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95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57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18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30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2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74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93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111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37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0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807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43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28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11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3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274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76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73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029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210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173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93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5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2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54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53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28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8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800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6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20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4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276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35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228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402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82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880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13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85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99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10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95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5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69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11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884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54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76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108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44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51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24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58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87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17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3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145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4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8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426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1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47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93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2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508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75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61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62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36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24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5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99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491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596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7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02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34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467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5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87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22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49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298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30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34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513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8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620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18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94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55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55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619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7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7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4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11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28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67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286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484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8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40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537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742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81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06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881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89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675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8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322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27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1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8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3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28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13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92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15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92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5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9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14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7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0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87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304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56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4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44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1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6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757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8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64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65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42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278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3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332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488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60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3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00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77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9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51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6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5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3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34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48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87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209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83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51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1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8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5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17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340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80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9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985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7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085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120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865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30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51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9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51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89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22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2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7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4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05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066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41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35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8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494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45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991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709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0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81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44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91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40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91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286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7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2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583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44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35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1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433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2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1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72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540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71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047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78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624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34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0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3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0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88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01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52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672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02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048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0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0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977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83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36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14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1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875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14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550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56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8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71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19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16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9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07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758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61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929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14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7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88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648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06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058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921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1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43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8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20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34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193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3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0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40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69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91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786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7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18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833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21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54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94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532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46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0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06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77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143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120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232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738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30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3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64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87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72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9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80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8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01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2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7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876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2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0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5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23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2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56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918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10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0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6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1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760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05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6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2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8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97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5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32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70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138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2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7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0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1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32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5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9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38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882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539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45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85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1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113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0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53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17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4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6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0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3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02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376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480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09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2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30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569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5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08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129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16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61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34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6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23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0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34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37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990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36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34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2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95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31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87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311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91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43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77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26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0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858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935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7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1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440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18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73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213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78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5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94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322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014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4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6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45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064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74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94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38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335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611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59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543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990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58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86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985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96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01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44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198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8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5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75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1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520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40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4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17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99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4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4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996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8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1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2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06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88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048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01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61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87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552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625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94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143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94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5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68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8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70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3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89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6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899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83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47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4154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15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89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4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977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525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97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292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9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0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88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964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801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5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34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75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145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29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41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3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180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16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98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40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141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874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0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3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82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070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6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10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3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84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76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347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04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659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71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74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11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66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94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49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382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59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162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1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96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70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78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04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07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95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8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98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83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97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669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9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39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919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3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23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615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2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15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50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11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78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65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0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0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56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543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62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3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21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18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50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940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88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295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3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28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604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7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3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51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7594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682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6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846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00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75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89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34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7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3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267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5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7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52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89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3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7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59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6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3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56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5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50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4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860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207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05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4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372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1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4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31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9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1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871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284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29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7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70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20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82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921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233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29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7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132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5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11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81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11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1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8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73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655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01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4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31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159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49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965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79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255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20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81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54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8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92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457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8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97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04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106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713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8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87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65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37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838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13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56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3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79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01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378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125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3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4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833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0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863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15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9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0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28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2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63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1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3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02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968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2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51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41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61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561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57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862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246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998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86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63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80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13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355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286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77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0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2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54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60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391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14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97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26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154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76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76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520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51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0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26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76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47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8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85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7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4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1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49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78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17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325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7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727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420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00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54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15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627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7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2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6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17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561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1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980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368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1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45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5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0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18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49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4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92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6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23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96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17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9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20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002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2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65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760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757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832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07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967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07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1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6907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51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98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0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386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897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9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730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8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26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187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9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5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63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327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62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15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3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18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60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5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632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6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4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8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3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368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0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215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9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738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586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5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8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56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452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6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3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47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66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98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862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19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870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85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1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13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52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721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58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82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84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29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45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315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04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79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50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93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3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97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38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05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42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168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6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10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68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32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8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59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557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7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20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48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62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3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43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682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9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3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735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78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10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82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34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009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63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091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5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87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42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5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669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2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4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91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4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000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43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86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4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750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348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9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33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786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19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70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5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85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00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4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804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192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086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39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96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0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741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2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6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9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2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74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19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35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2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39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261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882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69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7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9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848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4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943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72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16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17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626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32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711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36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53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6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4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2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4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98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72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45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08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078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03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40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40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6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73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235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5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657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86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24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7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8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21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64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743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49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172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757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663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81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50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6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57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02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9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761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4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103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338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86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65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43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75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28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2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920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22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95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3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2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3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97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25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682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1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3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15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65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52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4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4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74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6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0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2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96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30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85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4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81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04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820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11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5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8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87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0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466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5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89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574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020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2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6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74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0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00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54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698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271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0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54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748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152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829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884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97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41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000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02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5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43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879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8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43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1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20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30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03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9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2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688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39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4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19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049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13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3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7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26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50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95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8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05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73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145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5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42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37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0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45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73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9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99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85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608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9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9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6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75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09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2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2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4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950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62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636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2821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60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369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741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52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6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8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30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08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89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7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2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8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2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4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409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326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84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9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914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158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73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507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90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427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43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32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4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80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6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44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32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9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861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861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26956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87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40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9722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5985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47486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8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46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601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1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24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25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7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59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7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5834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2405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4259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63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3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24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95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561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6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2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7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932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7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44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255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6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40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920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7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78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3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8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88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64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8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90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14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579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772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78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9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48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67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83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820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694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52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5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267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22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3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74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978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54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5793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6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26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957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1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04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92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0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20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673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06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2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216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1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62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586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77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5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54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26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582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9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8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440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8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21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170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58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081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42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03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167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53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0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49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550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71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56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13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179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68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89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73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57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8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31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172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5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53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89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778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626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539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274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8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55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0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67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0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7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69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09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99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55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8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30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3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90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82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4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172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130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849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531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390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026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489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21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579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90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29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274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29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6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26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48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22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3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80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609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2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74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56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175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62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0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96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83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1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76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99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30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81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4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8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1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157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427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819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838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630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5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94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142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4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71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93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499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9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3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1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70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8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695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11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12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9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172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987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1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28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40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66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644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28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02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70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37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57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02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1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89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9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148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462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76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123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180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775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850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1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4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276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01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373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84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257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40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28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4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652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78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25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3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58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97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7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6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6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071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396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8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559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875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7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59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8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087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1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32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363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29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76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1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3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4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3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6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3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0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40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9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78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6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6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16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791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7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4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3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382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2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13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411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916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42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54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302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02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234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25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8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46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48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796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264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028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68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92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73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7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81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5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9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9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22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67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33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096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18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03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70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312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5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6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9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413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19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30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73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158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05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6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974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567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93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5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36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1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84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5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93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20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22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1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5387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457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41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33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011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97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06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2225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0418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52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33209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83471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31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55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9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38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596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6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58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10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81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18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42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1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5166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869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9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4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3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8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597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44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6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408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560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0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10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00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84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241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78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8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093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888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75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8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045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167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78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6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71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22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646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86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9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14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10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74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064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0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86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23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10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9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04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52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27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13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3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83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64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1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654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701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30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535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53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1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26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95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3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1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26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8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984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26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25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613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6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1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4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70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728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8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01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013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9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56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1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6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18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94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2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16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82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52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682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92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9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70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27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978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8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41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43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04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1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0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682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37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34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05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591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47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79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30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24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65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7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2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97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33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4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233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3452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90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8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046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04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336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970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5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1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076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88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660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9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45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6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91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15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229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53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70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28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94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310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220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15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185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5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39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93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80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972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44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227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3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62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02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34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95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54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786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54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59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65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253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455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5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05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25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3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2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94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753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6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99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1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52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14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899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718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486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449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86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95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3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9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1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9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22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8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30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87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845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89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65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80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4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403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1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40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0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446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08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96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46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11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3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1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60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268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964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49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94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1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27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8673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47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5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381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94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512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27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0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86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1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667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1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69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20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5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19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146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28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08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935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878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42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96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203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14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4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34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30433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6269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1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80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398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451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9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01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32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282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03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629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6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667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86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3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78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080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7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8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6617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012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793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85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13114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603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52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6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373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45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705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63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23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24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91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9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474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9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7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8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13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560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80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0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11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8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74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93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532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3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91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9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20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742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6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099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3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8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02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49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8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048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5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52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254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79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17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897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024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80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265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919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1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311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33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3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81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903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96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2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83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9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7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602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2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16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4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30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92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633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1777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11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694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86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218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52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16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27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149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45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7680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85016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2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475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280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587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169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05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96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1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966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467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83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4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29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875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756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0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567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4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09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12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9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992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5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06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728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720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120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041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532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8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8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94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0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53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77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837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18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71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09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7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689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8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3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42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02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39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6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0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837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67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6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902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1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44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5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3215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361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034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956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8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2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9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0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504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524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813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88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7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451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1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755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18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076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5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76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636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3585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92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684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83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3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46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445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558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594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161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65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88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92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014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9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35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407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93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33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549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949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1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108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132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15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19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86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528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8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07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902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1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9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26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1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6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41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5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550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152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94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4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780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877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92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5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458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82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3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7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9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8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08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5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9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2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06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7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910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1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129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71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43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179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9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582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692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4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55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688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34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01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795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9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985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545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91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75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15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010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17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3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10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311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952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024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1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35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522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57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241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40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421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12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133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0274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17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19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30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6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148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5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60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17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87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0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551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25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061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8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87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1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922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072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23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7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2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7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89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118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53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595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910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12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7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107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57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19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404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0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549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596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448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297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7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533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2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6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09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00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6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5013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029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61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0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13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37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884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26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96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768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20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5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50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07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42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9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3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70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7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306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95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6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17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73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32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26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00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050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95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94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88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670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789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353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36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1836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88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82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75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95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96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4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478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08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6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88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45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866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2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36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103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4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18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85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10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6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9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30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02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66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10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069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93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6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865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073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51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46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89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0101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4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39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92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3568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008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5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8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234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3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16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651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6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87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974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087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23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4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78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38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159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6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279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4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714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95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71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40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00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5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519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95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8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5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2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05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143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26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7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1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2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988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082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766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137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9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75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3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244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29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35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09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2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884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51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8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6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184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3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609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62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8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5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97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9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82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639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9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63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92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92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7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83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348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0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82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065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296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38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79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4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994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415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46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242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310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743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18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695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334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49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229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8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388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900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67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824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948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910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58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1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74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972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42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5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189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49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704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07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71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65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37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7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41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64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1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3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188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389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74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329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145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081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1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6310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15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05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3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3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975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9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67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22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750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94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5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53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130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11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10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1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26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47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919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41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4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00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8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12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9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788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015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73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30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09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2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85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739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830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78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93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07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6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3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50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928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3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086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90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3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276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69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10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28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39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89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48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77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49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2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717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91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75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53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970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90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5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362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1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18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82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999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422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662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4176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879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88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316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177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9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44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13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6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216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10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9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67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26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0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4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54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05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93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44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99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43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45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73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417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462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81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22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23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22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431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429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6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3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73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8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34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05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657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5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95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09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15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3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43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8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7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16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869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3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15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497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20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804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5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04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167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80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4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94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417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329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282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771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223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461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567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12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046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59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8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1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9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955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2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16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08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244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30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801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57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894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5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41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255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23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28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80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64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12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1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927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33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7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43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04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4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6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62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11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29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380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1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2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637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51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24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1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46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9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90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10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00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81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45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539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74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3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7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15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824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673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137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555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473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73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14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13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6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53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753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429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93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3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9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13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741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96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077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451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60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95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74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22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31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383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237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18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94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369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44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9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2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00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74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115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68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3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126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49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07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912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71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71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772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452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975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097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23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98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269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674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9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05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59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13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01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204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392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59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535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3904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1153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63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2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904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70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08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237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84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94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3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353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05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79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483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9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39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021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275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314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54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3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3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3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059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351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4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42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22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8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18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469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8345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0246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05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33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43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34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2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16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16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3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6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96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353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51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5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70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3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32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528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932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963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56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84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0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5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472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56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07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13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7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73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20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50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95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64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50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5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57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97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40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30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83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716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309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2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734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40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8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4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950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582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973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803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6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2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72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519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637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726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63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26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87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2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1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060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17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219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414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3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5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214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76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03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39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1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78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763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49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11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066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91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740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354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01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14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22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23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9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0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24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9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04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161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646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5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107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42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81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61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7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502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358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90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15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528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346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37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3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70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616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3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7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34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570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2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837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2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4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81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25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724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6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5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98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69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29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324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4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929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736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39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42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3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787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64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25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033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03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06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1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169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2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92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848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69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1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44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902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27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841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556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15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85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82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5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43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939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1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807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37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94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117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562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9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21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79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7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26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46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2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964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507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16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5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048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98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75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52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583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03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86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931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953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1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25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21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994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66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73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445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88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880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19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0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43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45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84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8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78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857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68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212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7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934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01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735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607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50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6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56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23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62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119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92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37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189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1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08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8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85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359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00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21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50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1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73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77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101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41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12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8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397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106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02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522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29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7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304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644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640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55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657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20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97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789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16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3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59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25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0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70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6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92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58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69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4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8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56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945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80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18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071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7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1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716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460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926104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18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154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02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30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52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92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1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31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290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39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66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636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16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07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96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6778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7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15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187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08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91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63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35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621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526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4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50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935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78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23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076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40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8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61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29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8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30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57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69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815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611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687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02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62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117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34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89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4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8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2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32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285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9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98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2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52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695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5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742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9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929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1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12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9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97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5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8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208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70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9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202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07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57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47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33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98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760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786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72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400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214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996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0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81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44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4160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4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82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425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608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711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83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8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94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49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9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9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06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13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43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714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87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939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03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56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12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36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43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32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4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60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48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350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85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8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533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00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3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579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00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960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568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32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75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76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521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225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07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7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66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50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864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84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77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9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2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32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529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31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80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811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36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482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86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4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6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26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61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23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622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07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549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997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691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49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097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62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365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02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5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089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88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33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15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56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1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103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55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446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16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65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29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752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38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342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74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288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42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496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2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196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37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98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725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08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139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20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407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080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41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27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4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71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333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023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351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08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3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3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668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15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20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008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8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395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22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164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776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0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07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700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653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03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88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656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93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42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858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891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267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5534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880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70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071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596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46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70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849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28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15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598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220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530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420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072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23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646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619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069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11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68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5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6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31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421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530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705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021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9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1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2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353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4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9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37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207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97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1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5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507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25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2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948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75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529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388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1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36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249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72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73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69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733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1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75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688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29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13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9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15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9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26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08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774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13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010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4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34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457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8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63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7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075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50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38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379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5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758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63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35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862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4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22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51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4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7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77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4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24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481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8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19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360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484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76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406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98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50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94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04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159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534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9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81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6427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7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3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8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5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718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89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4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694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43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44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248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2087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89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23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26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09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1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35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35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6245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05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323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444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20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96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90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6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17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93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3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540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050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640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6446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06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09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98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67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09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94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685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74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948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22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1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03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02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80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3631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046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56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514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53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739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5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56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872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63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0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90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8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042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79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40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8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53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81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66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8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714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2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309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6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853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13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87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8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7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8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5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08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0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32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22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709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22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2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5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761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8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44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49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126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89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3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3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15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1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63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86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07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28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84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47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86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0545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991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27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918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439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33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65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8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2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160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160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4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564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5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8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398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83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3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7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33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4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91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391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64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338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256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5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899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553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351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05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263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401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1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139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2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606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5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90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98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73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09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817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60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15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139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045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60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304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7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018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4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57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84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71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19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61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86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771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0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8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084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321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421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1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37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45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31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17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75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35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650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54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254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1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86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729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41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8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89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255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9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409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19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12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335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4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8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05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35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83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155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5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3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9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88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77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03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583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671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011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028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8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57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993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80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7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21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832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9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878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44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76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531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63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9280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52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0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740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71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40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44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4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16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7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179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942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22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851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786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018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165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136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815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297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65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0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11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6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0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92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40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131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731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2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46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69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22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7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5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8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7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0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753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888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4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940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422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1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40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78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690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82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99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8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6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53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04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39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642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97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852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13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256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536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64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8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965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4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56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590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678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449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86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526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34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174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1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688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64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279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787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569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055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6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39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523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7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3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85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3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341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6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23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68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35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14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633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7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6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098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182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05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40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0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2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98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957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6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6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04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87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95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3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671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20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895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30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6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926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354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3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595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72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4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69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43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34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6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8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29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3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936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18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94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41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437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4663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1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46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939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691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844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014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1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39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27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04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30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890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749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201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3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84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9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62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845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489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44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968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97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96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623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71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391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728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9376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56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1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12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443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39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25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05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580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200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198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28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5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75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48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09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33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6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484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9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5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21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583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84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041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35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72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9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44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436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75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21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128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50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97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544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33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482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79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85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238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55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767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459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5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98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341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37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804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326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383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01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68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13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896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1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9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67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0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46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3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23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367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97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37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02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72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876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81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346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29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435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6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31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61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7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66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012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974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2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5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23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168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19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566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100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1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91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0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00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26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30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88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31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1234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360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8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00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274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84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97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352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245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5720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03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82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255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2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51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00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942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48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19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053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35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144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353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39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01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12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375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1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80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6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415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34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87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56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326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45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283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18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595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90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083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01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25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06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516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4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74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084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8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88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02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47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3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4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80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96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40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23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25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408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81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52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10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320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70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5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4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51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976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823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219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283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75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66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7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693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5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184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12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2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09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122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6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18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239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5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83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842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832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12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22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45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59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67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56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925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07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1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211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49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3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17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67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95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984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19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798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88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2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731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50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483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0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021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8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20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303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7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20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3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21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7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621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803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3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462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033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275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925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81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25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8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1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237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83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881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463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3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1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771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65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27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396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60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4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73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38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29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778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109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40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73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3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37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181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805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736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95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3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35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338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2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554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25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85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27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2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05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34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0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33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633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6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9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4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69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698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79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23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41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46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778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6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37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715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46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230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7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32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9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17527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49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879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5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36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1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51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5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66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309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50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26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1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15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277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42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186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301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056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870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72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56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958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32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390899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62227566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0947603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3226135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39796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43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872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42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74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6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1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0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05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6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86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933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4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11186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2097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36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53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537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472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63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9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7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05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834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790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99729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8639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4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627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86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356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79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3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212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70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00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9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036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258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439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56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3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2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04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201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55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3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59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09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5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31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797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921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91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53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372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393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885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423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54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1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319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8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36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2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12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01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5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616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6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7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8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83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614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2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434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8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1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1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1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791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14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29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918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731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446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04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828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5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7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595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39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99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521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869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78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546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564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53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08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230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581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565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25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6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64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19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94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3351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636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837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1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807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545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217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250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252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04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60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903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22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899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27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5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1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999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89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99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88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6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765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28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3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550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670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720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04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30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14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5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02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0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75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2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10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758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8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3103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398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281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6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54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6326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8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26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059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0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385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01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2314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7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574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52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114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18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06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749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052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81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70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85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56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9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401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5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4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33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7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003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7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26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224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1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6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853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357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7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19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79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811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1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0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86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327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59927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263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711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408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440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411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92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1583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03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90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515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45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91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4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42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147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78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25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051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260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4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94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6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2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979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9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08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13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5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198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72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374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96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220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81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628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29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40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52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272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2479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10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8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194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353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748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88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42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401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1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824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14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84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50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30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4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800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078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27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71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960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99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62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555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17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5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938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079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26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39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50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53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7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05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343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87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4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8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4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30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43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38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540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709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218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596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51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561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724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15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066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33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001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148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294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523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832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283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446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353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6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526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948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432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8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46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60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6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97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96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1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0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830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347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20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655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22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244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41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20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1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31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3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366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3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0688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351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8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3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156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0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170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5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2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0301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45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604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328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574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1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327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65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063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41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577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057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706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8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1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1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70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4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79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92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79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19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073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069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6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95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77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93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24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595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7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52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918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93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687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092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18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232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810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09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896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16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56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448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857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04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66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3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962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612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40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1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0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68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840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44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32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8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97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90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53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64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69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81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167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021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3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01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718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611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271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7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10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109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2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21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208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046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75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22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9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97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956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7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8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62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25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398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41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7345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933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21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34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18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333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45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54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560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8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170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418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3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1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6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056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49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68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03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437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0661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4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601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59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534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4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3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75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95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947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25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09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2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16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058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186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339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25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272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8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52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69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569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67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853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1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688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840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480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60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717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83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033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571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594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2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9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754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93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4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4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55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891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921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7124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3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364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643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271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268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45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20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768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485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113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26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783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938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409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609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93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80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4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68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4876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12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70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15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9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464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08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51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98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74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869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845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8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231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1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4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3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489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75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9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115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3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611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068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882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62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00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63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211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602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653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40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936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46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60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87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06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17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330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902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288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686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845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7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18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22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2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00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610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513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517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88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98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51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542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051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495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90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52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723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4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447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721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05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233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011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74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2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1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874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29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582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9671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36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34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42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69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93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051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55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642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86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17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02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657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56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51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1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8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40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647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58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2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07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69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42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981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773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18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61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583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22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21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902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387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19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07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453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99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32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610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95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469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77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70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176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665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571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231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7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22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1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7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6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37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125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63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295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42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62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334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67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778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2837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5274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203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478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6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81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1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555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2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144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1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7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31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238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16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536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24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062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4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70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3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49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10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65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698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86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134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0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59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205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79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36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49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8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86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13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053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6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12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606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51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975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875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2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004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352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51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6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015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81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897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178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790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331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96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69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644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09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026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675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03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960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860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853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78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18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01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10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70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516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300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1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954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86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374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060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50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50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6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157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446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343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844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04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3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60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08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090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90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25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38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0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332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332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7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53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107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530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3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032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527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509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934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4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7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57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77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240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489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064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704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296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27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322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301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561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4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295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601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390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132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2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939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738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9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2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77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333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94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522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33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0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31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452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099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6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6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0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61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247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0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644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835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74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087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973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8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0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7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887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11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477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02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617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3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802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78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79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8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65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42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704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430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3337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26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71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32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10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13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5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582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10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17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19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53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728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8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705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034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628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3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4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1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855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204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59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5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83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144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78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5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9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496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091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014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37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947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336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48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689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943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9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578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508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6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3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8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87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24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323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867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3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92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681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367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02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8897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68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251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931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9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97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886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2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652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24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75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464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711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7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35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36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5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588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948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06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90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415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097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79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9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120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831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21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93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9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538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8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66495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7939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787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59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467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45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96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06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75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71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735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087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40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860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843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908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89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505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226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0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8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377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124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41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4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8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8844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7420708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17429662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767661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7632756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7873582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065373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52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75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34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662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35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537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7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97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364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71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7142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43215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072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9483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069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7202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61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12376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688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598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0595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567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9680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282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6112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46091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6190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3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539087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05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9970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350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919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717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01610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74392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668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4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577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2067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57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76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666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68270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48076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709578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66333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73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03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487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110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266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167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59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886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182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74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98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346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922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371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31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9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218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244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027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76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784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94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584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0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7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0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2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26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893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08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9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557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53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6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178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98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374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49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37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85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766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361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10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23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378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48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13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10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80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640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250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55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02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9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003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18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80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427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0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05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663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2197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08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9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56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7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568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9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26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152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33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10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847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671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817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26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477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35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144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306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337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52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256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54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4679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252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5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69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188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35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15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89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8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269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02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20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1738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09651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35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8426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509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3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820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599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38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677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893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984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19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8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973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140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1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562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831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864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734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69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415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166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43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16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9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9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577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4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40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55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70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89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130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883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1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71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1551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888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60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2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72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63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23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324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400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971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16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20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871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583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695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4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64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3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200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530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815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13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5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614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98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831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420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28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4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413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816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1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155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05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540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946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651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24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9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871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761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361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072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54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5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733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7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59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38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22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10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2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649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420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89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509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833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839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26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651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325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974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69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974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2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379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16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3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9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17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7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279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8483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7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570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57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73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952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542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30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291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9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5333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69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53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915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1749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53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18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395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51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077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86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76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521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03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98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61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58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64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052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77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383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46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93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93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1953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908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47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0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60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645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221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16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3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7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241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515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896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76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878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6379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830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902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036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48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931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07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456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446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479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18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9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2000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723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704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5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2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2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98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1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479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37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054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23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55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9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8013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171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306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37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1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395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1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604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50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24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777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4450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18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2117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239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4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845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07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01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501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48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80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19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13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851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41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40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45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7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97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953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36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38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06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833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7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969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807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820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03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91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019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66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39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01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897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21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857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40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06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442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265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462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27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49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512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5626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168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161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00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264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636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7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14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07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2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068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66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696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051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27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3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67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873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7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100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789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639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5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838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803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35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788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477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643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776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170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530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03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56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2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2965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0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96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785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02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14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45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491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860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793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7226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8619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986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223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69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2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55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672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809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788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49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362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4812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7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2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959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7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17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205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9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6214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6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77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73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63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232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62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889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04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8670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28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702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90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801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9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58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06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37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0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23134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44154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86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609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20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08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30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01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981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0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33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8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3863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86703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137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883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61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9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005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00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22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41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742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26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78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653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244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4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6608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5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354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2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6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709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33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446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219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5099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9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475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389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1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126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82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56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2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85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581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55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1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4235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5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769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619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96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990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177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60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819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428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49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92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12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676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436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454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61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858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59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01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447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479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26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15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779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090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9213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15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687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778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19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655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600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279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083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22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0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59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016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08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805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337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8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327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3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050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306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297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722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8501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2355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310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631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5330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37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366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7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5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13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83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462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4381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205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53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8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012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1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02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820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516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41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0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79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3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241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15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143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2119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830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463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99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553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17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7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249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965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929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29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60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661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792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526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557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705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831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29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692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42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226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79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49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61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243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373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02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062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69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72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86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47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651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244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415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149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76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6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743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12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88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3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763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628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598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33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33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2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64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6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850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78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569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371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194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331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89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101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98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7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93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42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21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872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369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7835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68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64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354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606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198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5713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8230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753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9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920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1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6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922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717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96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85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54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300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602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8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5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969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235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43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054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65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119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1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059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152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950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0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413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939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58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437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98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663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214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605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74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41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12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1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01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05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944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866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851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283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0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375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31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74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61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0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5471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10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8377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375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23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3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32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341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9923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408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417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1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481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19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519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22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25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867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60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52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6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95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436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916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026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877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23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16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37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689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4196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471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5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990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8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64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3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88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772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039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96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143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3161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615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725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517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186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085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08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21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8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27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2169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5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255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187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03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062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37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563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1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071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18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97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95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544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73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13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3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8981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56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4696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6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2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4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065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650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190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24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3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877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1798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2733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7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149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468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191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644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50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16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29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468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192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11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58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0153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68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12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319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321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71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4674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2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1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456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118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370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78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9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948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93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64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638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30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9482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584356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1008653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48975996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8369208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8993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4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269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210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132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59353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33018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5782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715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1547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239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57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9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28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2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57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03881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659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98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321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9177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9814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924113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468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9999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5616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9706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018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54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1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5447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1807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3011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2757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26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242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51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44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341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828741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9823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7853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111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5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27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065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601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94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412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94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074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9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123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4971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8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929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05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5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9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86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279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065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948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51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237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7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4165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979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87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3139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668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929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651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36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497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37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328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22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4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975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982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856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184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29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465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902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605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075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78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08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871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203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565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786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311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70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9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5432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228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31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892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076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0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56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6366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013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813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68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63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877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850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379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860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92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25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62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39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4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5259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9605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613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62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46050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44049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43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767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3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437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765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50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18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425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76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154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960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47712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41643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434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3842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261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139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2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5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259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44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05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322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5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652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498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16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50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286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568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3886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104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527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33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034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652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482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184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046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740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87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038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7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93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67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27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496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907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905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8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85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13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4664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6455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3000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4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361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868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3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74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79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90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16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20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75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24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5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773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048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126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668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1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66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660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92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643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49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38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986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77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9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007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77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734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73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0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853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81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409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502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667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915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07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778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71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828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3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8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904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228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214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4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80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1392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1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228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73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7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0657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94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912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363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007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4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441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06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717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441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55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262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628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972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28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704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11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743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45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001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518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9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9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7259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98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878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063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66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0058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22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37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038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39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870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38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102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293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3670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0141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1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09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593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6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9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9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487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164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80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92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7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642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099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983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4311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719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35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90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965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31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77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62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846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3877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250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899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61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8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229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98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212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329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62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9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89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915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277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93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521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565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14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00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55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953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2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328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243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9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292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853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87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7243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047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618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13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780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405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191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679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745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76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7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8742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95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309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3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9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872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5431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632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5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193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856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729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34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39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66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3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73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26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413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943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5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3117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23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9812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238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68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217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827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6832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509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694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714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256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54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14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3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3356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85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333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677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090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6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7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88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579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336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2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69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322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465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575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1539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9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016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85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7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897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762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77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452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286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18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89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830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82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2272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171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7793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2918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451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40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00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6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44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0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88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953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7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307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40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38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5351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0500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94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070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178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028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664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565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60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70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919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02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24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361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732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85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33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1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3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859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262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488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12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16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373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87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243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70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566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36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969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79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6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21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12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6666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646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974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84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999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5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64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375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183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82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278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047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768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296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987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08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480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786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66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766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04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642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64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961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2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511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0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580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37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54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03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841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8133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1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18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5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42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48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0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8072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17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152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59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9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133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02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27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8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127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30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66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6502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4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9057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700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8194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89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132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816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4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469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013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913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8051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15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88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9857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17565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05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13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60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7459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69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1020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688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16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01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992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179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048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5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95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149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998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604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222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0736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96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68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7545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7554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23596779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43422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  <w:div w:id="122233062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32331449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7858716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20405482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5530034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  <w:div w:id="128608437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8852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76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349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061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005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636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87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47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776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1363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016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46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568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096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15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173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373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34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589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475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826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29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2175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161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269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0277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0611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705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51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73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6759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865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01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95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6286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088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281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67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12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36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82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698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65663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262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67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3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687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1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644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7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223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884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87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06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761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19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2841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187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19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34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9135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270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475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26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82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212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5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58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880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6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214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31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93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62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4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329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58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490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14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66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6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97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17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41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4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471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99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72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02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259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1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540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0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58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49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198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841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53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865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947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3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198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52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56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213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8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654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9924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888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87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924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098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18205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5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03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82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321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367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9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714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549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93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826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98524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68876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96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2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4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05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7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903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806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131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857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491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589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0300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32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742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60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77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20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126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741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037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8300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181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596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861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58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63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45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2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274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54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156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28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385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96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815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539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309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44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748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18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12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709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9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11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198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73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30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43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05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700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525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5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2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544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09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661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8452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830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30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924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97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51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771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784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496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166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861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976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35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3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3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4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065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765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9038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1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8332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643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702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8277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601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010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519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6792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784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59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012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79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915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255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6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06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7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4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139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36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355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561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033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229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606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1241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371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1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366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951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402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335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01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355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093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36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580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063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4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9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30887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757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78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60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574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90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38040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173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1791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4052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3517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96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77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3743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52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24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99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567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94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69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040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512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2307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645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08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486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861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634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6211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414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652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131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12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85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76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946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00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302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04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660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559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693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393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26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48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421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078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1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366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7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9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8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732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714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709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8051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40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26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88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923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1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3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5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665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840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9866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823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125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5014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083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3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333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95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933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513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191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662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36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842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37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04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73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64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782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53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223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84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926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60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6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70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062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82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719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704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51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883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406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04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793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007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9955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33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386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255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1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09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366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103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74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653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9188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741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61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813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0604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960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51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86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710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522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353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4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937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819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92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736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53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315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416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751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052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316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317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907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273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26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659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012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07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88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183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80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84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615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439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932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929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959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92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977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180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7252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486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179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5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057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231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363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5818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47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050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340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67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7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72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00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75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4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19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990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986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9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6729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02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946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868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14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727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5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81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185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456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554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317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193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391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177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75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894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378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451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55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6036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7381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89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607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647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60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558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4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9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9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00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490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8830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1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6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0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610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312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502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256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01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1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982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966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830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80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58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7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83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81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911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5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567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8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712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950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96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9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9484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2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747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28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48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927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36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718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230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770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08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0000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753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96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133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60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082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80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14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777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0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4937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271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88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43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68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335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9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6300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657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345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9041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25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52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387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5991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11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5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490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506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084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21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437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0277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78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345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50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42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352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81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2648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8217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9996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13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548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45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558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17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4917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2046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314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933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98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418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05219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799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573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20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022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214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163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81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512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631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4316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854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189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6678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724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1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16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484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627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5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4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093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466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978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9318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26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025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768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4068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340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6102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302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399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292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5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8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090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81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137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585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136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388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720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7222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5536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17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886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4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290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17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537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0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820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817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534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6202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90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3540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653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038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93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3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513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1199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7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177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89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54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590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009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84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1154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8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9630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745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562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440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533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03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200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6964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3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8229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4911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927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1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899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5129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329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82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467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961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97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091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341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293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59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27765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118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96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005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77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8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57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67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316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852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533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149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357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967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5660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433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752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331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2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67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728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19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70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281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1410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84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872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46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70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5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263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758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14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74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3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03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18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553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0760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340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41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726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65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116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89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794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16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12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14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259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085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611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768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58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8469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947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374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07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59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167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454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488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28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45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1574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592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014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00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576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8012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233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59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90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974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2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700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411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160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915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96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857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44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81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024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974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156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75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449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120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368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3749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3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448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90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4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4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993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93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55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63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6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608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1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305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367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1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518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215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328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3729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24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766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90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5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5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373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0865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05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5336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366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65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079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11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4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4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12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560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148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342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098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65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184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34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41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4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68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97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033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00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57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46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078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942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5334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67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599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0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471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01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034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838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868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91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053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086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889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1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9109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0173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067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74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2862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655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070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26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042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12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9319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1623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869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2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3293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11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944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76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610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16501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29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1398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108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938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786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239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37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5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3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956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586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37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26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563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7793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143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402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2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982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0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174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291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211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570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39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28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504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8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39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658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031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597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037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24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0472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35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147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75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608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98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9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04365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795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1066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04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13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9706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712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066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618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94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8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08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60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77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279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660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1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012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8869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137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303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7523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195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556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640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07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4533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40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3184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390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44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5133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811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09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5295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62495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962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6482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280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13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611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0516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374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052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596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284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0957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677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81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521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146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57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03911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388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777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27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378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58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671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978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47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0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495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716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09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38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298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0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70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82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4302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415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540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64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855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64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956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841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6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276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09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0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01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149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751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11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86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7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5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88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656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99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03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866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11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33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9661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8151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888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22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300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92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858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338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189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835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4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087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965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1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360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840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095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8635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03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93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0800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48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46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560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370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090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75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37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6438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28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10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416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5746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529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8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884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101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4507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850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35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85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441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90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027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62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972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370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002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662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0694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558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583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012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641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32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757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734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828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228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27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8629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302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081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538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75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468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327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77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16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3108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11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86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061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85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95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314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56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0015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462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049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327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52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91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0874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2821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326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34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67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044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458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233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5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958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4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05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078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8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3162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2304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204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813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2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482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6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01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3068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79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676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00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3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319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153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509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0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469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453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816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260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24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124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92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452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6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404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37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0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784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2659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22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053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4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59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5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86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74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17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17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396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004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9191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157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08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538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2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10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0506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71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593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37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011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253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016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875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222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621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79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444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18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667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3138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51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644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74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60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052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588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64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949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45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2224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474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47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086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999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8395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413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42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464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891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274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75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7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0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47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69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982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268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3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131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72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521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2533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908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10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338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2230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778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5170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70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0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6505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475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186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44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77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144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446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06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62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220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73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381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803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2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648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35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947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061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8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670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202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4706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126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5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8857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16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65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941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59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4428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648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940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76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653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78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275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462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25350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57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55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804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891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9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121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1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92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5194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6856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583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604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940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76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431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5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1228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098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688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503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67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590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26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9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646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8108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282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065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004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494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672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438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0314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92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56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469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05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29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251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08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0855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189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429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4688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997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154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28705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218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921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244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783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8287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5956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8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7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159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4726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77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76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978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252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070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29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9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854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546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3505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956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9488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9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528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482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49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612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272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761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0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100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18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7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920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1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976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77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378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222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6157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4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57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319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7339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06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226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2886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026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011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430313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70669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265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789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94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571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621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460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58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30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353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254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5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8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0602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34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395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2264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737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245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662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407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2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12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16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958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97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6825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1053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202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2109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544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024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331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1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165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092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7025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14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06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174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83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688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810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2170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5901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9431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14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282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5358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565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93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695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41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709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3534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518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518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582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3992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708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409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2543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092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2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401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1915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01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928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660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0700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467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847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117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04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4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376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87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3822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670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573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47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102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176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028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5192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4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5527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771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9798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370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320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512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6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001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0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9614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917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275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692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588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593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911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7432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49976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806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605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964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9279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546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81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8962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84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73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358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266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62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81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078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4041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822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57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4195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38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79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623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838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96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153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0881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20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9016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171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131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839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3431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81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414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2014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602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412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8889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12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49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60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221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416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010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4836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51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01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297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3284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31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4547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09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843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776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119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32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220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775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786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959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5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4051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3730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2367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94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4532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8105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138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2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82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88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7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7951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40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530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80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5475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2186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1570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26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950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9211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2340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510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729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68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61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626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0421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4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61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483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7992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4351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905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237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960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135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53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024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2700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33296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754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8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11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76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417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300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429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119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978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777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576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9338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70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53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7346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9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468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2626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495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0132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694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208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6453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217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07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954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01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681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26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275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4164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497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97119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291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620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87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225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924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6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785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340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611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484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99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58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168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614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1846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582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17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020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974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96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462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5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718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7052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4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6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221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7713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06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46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40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342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4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019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44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3795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775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169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38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7778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3878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05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9989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503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84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306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324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3682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006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508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6614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904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469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7243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458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82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16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120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664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802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364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2722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0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740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52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958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9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616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113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797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209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86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690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94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014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360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86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44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367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1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79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09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95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8924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358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80995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7003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47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58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7793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423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092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4246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192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096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79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8396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9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230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9378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427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848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8579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7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850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2093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81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12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047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700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36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3130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7859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5375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85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92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1031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90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69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08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100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004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914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6828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867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8508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169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6128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639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791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6195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758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2316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7741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63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432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4588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4437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3727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45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096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882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0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81574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517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381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170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1371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502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08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9931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426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05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425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9479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652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875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474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9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8132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796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557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94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156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62619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6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187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591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7078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7245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25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818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596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3086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87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470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22861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502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1829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879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828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31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95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67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4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24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544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630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1216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906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560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719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224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28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275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009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1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05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919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9823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66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770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2106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5728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5285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423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191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552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465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384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377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661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182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486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46863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4471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18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47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5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15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26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8138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9398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2022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6144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06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135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241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6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651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81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9006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6704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41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697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37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906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542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0635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374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983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834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111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671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70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15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203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91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4755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61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7680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579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616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640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0031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771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94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4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26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6155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2780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170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5854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53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819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453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058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972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053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3536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3442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184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784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454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437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9056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0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873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134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185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021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8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039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5857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2918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006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807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119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512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75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098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9274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0033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4581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78414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412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2785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799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617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9951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13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39648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59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390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481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0273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373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1801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2833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31500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4733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14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1326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34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2194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138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73858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578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027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5588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46548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6674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14732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3052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93042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737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6218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025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6029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41008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30191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8723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5237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59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749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4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947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268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1861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693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283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643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21095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397431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41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85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2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599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545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211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645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8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61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845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969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9948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319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290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5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11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5321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34980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278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170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44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177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83856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61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0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45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35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9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5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1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729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881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550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3963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8506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9492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70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3211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953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87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281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6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9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493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9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135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531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365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521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781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50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97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1800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5531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91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667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8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0479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4454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1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4052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1431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394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626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9289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4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054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061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208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555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4059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753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3464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4713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8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7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90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898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5759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374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796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8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6890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733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87954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78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114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6717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5813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85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9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608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48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590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44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0326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642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110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12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897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553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728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3536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530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803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766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12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9235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2543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492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52066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1136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5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216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749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445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8346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513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9544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3518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3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835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99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545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779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80050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9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79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28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194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057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6485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081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668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987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32367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8461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51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3713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273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649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94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4593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359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444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32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2955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80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703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9949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6447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34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735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454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8297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94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26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315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5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853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3187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19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42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191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068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581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5633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767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8666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20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4953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50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371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7272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24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991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1961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82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05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774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9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635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4976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6026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913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269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8263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053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85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326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6728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3589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71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2290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801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536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295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177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53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0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7470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162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8460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1432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625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883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1903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4324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7692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543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12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79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70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9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806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2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267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8199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4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8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343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51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1384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983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627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75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3836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169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6152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816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6563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930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162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406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1050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093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6790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9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9842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5147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020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93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9356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3164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85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14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476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099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7457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1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318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3271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95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50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0677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75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1761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58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8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845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1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266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070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4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54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614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744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394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9463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32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3431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5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92713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386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12873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744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6625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622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1728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7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3769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52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396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086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6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89842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9867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1640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4780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566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5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5200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8089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413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75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70746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3733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033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511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25128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91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350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6670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9213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18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0814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7218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67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802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4100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325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9717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02788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553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994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550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62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272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88819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59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6996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45632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880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721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05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061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74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3585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33062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61272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12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407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220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06415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3387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13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43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7043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618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26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562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003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3915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565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18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41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688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876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9731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6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01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57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9472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69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3912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3705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797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78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0319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37341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4095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522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072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427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13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090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40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7990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8728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8520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7277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7614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34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7620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56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044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728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7244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82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7044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190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474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3007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920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87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3977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4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53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533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9432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879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5378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8982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342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797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34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5491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3714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9025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937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5076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7672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066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92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8669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550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15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36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39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242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850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241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51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4325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25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2802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8132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7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72739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0783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4942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6646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4782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643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304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226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9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797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6500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376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81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256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0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0328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416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79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775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9260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636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99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09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4224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1615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582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8663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1256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53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14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939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550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428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962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8128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6802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2148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75685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554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70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820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482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151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039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602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95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93866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4751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177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493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1744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75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85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342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807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290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077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454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648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21674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03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709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8707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34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923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156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70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2215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779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619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974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1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788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9848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9113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1627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6929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1976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934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757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366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73624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698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837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20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595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113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9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078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99015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91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0722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48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2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5741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075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45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95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821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148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833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8162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023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44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63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892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86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90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1871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464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65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267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132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402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7283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774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87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7758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0868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117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0059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12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7706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686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283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008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85384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43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277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80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1652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0853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1169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154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0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667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99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890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3463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624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9484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712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2038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0756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593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39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22377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8534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4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28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845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29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8463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8637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0732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7212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1618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092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683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9705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8141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7941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02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03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8210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2051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12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652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97058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80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3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5712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8487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33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68247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3933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399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206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7703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0453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131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0140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4143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2949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9832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242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6042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1158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22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5278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468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98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3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94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556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435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2707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79118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02584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097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8549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095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893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59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43976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181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1283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1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43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192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1931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5143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7953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6621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5335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83996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68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9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163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06947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053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699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073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9814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76508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713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0493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73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843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52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652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67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95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3017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1572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8259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90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756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8863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9752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8306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195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060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1748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2884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363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932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1795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4936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0695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991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03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511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385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1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6032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09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424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5718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177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6906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260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31683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940088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  <w:div w:id="15690759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2707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8511585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887913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6542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533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59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86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108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4693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92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2249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767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8919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4024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1955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1345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08387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4516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6103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0763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8748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789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814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71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306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743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056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865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72894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653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073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201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216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1647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501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98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6574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743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098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751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937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782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8940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73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9017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365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325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9028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5392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1239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00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4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83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60752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233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984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682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573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52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99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6545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317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860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1472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03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497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4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864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806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7325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41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7386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66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698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92593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7901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716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67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70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3569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3482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6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024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58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9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2216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225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2463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647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889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7430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1798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107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324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82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4243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9376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2768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608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21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113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757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7803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25328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7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5710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898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78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027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0076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97016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877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13102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2040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751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169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0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761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21801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27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0838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6595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428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398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931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79353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74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6153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146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1169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874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82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218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047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085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49171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09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9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960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286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767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3539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42777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6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68888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945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57251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614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919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9006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058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66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96605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9622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928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0059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8919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680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0363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9871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594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9591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2308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8985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725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638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5948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63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815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2953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34145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06817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731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29047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9479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002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915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4234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17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12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70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81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732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8182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723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0264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8576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2349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9523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60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039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6336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5654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114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113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9955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6651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897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2339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729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75766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0971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53005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940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0449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1502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0819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250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65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3468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7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68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951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340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4772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030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0936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78068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573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144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234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7079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9555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991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68330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917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278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37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955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089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964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427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5601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67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77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99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893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3251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345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12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890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88445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661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5999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0290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6830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4809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10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5228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155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9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834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4696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6389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085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9844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9330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1542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908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76482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3835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408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230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625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65265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79161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34990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872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2627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283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208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4634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426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3824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189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46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45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5326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998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84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3203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449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9002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436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4949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7431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3240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8406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1471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02063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378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342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0351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103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777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453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72013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74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4417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0339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480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852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16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6669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89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9770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91382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3386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6371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652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992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0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960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9258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25597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460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318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08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14185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69288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320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9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437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5286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1514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1215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754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280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7990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044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60756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9035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825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96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9700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912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582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9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234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3505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731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817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354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41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514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76407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67144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5780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5938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2718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5253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70261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391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92901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1042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09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547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2804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60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57412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4335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6610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39787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4365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949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880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216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5972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243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444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25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60127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8398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71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35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432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267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0385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2383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5318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0014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5131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84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95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7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630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0579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42677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9880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6279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854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00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24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6794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20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115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81019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4388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189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23021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6629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93427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51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519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623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20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1536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612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38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7402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0739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947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52731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292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558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0182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4354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057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92310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4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047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826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021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2552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073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060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547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8038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5617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2296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13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283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557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00954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727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61908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459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2933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98856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32078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905550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71124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143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83081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663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0170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78323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6947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95507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77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457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16479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7033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764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7418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6131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1798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973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58992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94376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5747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27555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92797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6425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99276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67635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1425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9692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11337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329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1638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4793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9526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9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791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1848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719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3597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912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332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207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81451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5997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43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065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361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83632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2885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2472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235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024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0116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674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2658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685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288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413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700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04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2302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61383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7615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79196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57528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45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9564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35410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19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9011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5748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76358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552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51564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30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81478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832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62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710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510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751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81739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0817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21022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59187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29530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9743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002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01065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685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89313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48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626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55925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937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222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5038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07328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416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3202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817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8519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2108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1379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1126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600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230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3131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38191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429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174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26933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19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976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9334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1910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303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025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032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2624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06331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881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8128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396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6989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7816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1751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922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6725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3379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971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570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76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051478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9699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557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422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7730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892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1357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4743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88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1715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834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045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7886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436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733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0521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9509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689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0107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754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35082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782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22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7705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08327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60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418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2738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6866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63177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6593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0582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9672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2455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43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919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538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550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73508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60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17503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0607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839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83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862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1766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40280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1606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15479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891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646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7837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476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912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87395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78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0805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110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9393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38815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3900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3196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30195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26153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556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23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383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58676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8620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85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5707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6244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7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77059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1837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0629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920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3444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4228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327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3345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1696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99376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9136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5364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206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722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715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59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785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04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5844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7210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4038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94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585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40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428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1529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9454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448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067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0006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703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819963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246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2988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7997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00936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05893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0896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460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20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961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5962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2274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45401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48501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4681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0467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8117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159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21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96071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617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050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08569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372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841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3636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218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89765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21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66233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1847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394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6951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0355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80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43394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346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775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972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7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82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46529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1300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071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055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4952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224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32668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18576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6547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8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156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892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4831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367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8768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1710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0781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385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423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59824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85838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31904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63114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398215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4024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7348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2555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740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21167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179872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014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673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4255716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17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0955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7148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294824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54045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391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6936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55555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0509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34460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5443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33289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5952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355055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079452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481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524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56421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9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56004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1828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095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78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358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650550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2809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720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82999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5660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723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5728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156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9436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4611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2081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925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2005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8641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96678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85881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071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14951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20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0570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67141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036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586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09034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9760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241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64729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50028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4188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551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6251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6326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5626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50167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1917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2180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57987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28791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77744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36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725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960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784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33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22841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64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15986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472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8113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6470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4770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946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82009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image" Target="media/image9.png"/><Relationship Id="rId26" Type="http://schemas.openxmlformats.org/officeDocument/2006/relationships/image" Target="media/image17.png"/><Relationship Id="rId3" Type="http://schemas.openxmlformats.org/officeDocument/2006/relationships/customXml" Target="../customXml/item3.xml"/><Relationship Id="rId21" Type="http://schemas.openxmlformats.org/officeDocument/2006/relationships/image" Target="media/image12.png"/><Relationship Id="rId7" Type="http://schemas.openxmlformats.org/officeDocument/2006/relationships/footnotes" Target="foot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6.png"/><Relationship Id="rId33" Type="http://schemas.openxmlformats.org/officeDocument/2006/relationships/theme" Target="theme/theme1.xml"/><Relationship Id="rId2" Type="http://schemas.openxmlformats.org/officeDocument/2006/relationships/customXml" Target="../customXml/item2.xml"/><Relationship Id="rId16" Type="http://schemas.openxmlformats.org/officeDocument/2006/relationships/image" Target="media/image7.png"/><Relationship Id="rId20" Type="http://schemas.openxmlformats.org/officeDocument/2006/relationships/image" Target="media/image11.png"/><Relationship Id="rId29" Type="http://schemas.openxmlformats.org/officeDocument/2006/relationships/image" Target="media/image20.png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image" Target="media/image2.png"/><Relationship Id="rId24" Type="http://schemas.openxmlformats.org/officeDocument/2006/relationships/image" Target="media/image15.png"/><Relationship Id="rId32" Type="http://schemas.openxmlformats.org/officeDocument/2006/relationships/fontTable" Target="fontTable.xml"/><Relationship Id="rId5" Type="http://schemas.openxmlformats.org/officeDocument/2006/relationships/settings" Target="settings.xml"/><Relationship Id="rId15" Type="http://schemas.openxmlformats.org/officeDocument/2006/relationships/image" Target="media/image6.png"/><Relationship Id="rId23" Type="http://schemas.openxmlformats.org/officeDocument/2006/relationships/image" Target="media/image14.png"/><Relationship Id="rId28" Type="http://schemas.openxmlformats.org/officeDocument/2006/relationships/image" Target="media/image19.png"/><Relationship Id="rId10" Type="http://schemas.openxmlformats.org/officeDocument/2006/relationships/image" Target="media/image1.png"/><Relationship Id="rId19" Type="http://schemas.openxmlformats.org/officeDocument/2006/relationships/image" Target="media/image10.png"/><Relationship Id="rId31" Type="http://schemas.openxmlformats.org/officeDocument/2006/relationships/image" Target="media/image22.png"/><Relationship Id="rId4" Type="http://schemas.openxmlformats.org/officeDocument/2006/relationships/styles" Target="styles.xml"/><Relationship Id="rId9" Type="http://schemas.openxmlformats.org/officeDocument/2006/relationships/hyperlink" Target="https://www.linqpad.net/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3.png"/><Relationship Id="rId27" Type="http://schemas.openxmlformats.org/officeDocument/2006/relationships/image" Target="media/image18.png"/><Relationship Id="rId30" Type="http://schemas.openxmlformats.org/officeDocument/2006/relationships/image" Target="media/image21.png"/><Relationship Id="rId8" Type="http://schemas.openxmlformats.org/officeDocument/2006/relationships/endnotes" Target="end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61804C21A9E324084DE74B575044193" ma:contentTypeVersion="2" ma:contentTypeDescription="Create a new document." ma:contentTypeScope="" ma:versionID="5583284e7a0ecfdef98841a3ed9aa8ff">
  <xsd:schema xmlns:xsd="http://www.w3.org/2001/XMLSchema" xmlns:xs="http://www.w3.org/2001/XMLSchema" xmlns:p="http://schemas.microsoft.com/office/2006/metadata/properties" xmlns:ns3="2c4bb5ee-71d5-4df8-a094-13dde73b8d96" targetNamespace="http://schemas.microsoft.com/office/2006/metadata/properties" ma:root="true" ma:fieldsID="5702f10079236259dd3023cf1f9d6e3a" ns3:_="">
    <xsd:import namespace="2c4bb5ee-71d5-4df8-a094-13dde73b8d96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4bb5ee-71d5-4df8-a094-13dde73b8d96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89564C0-A246-4BB9-92E7-6B0FC6B9B740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4bb5ee-71d5-4df8-a094-13dde73b8d96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C18C8C64-F351-4333-A265-D5D15C82AB5D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A284587B-DB59-4D35-91A9-C0DF79059E1E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5</Pages>
  <Words>670</Words>
  <Characters>3819</Characters>
  <Application>Microsoft Office Word</Application>
  <DocSecurity>0</DocSecurity>
  <Lines>31</Lines>
  <Paragraphs>8</Paragraphs>
  <ScaleCrop>false</ScaleCrop>
  <Company/>
  <LinksUpToDate>false</LinksUpToDate>
  <CharactersWithSpaces>448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vin Lin</dc:creator>
  <cp:keywords/>
  <dc:description/>
  <cp:lastModifiedBy>Kevin Lin</cp:lastModifiedBy>
  <cp:revision>105</cp:revision>
  <dcterms:created xsi:type="dcterms:W3CDTF">2022-10-19T17:36:00Z</dcterms:created>
  <dcterms:modified xsi:type="dcterms:W3CDTF">2022-11-14T16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61804C21A9E324084DE74B575044193</vt:lpwstr>
  </property>
</Properties>
</file>